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ma14="http://schemas.microsoft.com/office/mac/drawingml/2011/main" mc:Ignorable="w14 w15 w16se wp14">
  <w:body>
    <w:p w:rsidRPr="005D5871" w:rsidR="006321E2" w:rsidP="006321E2" w:rsidRDefault="001C49AB" w14:paraId="6613CB72" w14:textId="0D5566EA">
      <w:pPr>
        <w:spacing w:line="240" w:lineRule="atLeast"/>
        <w:rPr>
          <w:rFonts w:ascii="Arial" w:hAnsi="Arial" w:cs="Arial"/>
          <w:b/>
          <w:sz w:val="22"/>
        </w:rPr>
      </w:pPr>
      <w:r>
        <w:rPr>
          <w:noProof/>
          <w:lang w:val="es-PE" w:eastAsia="es-PE"/>
        </w:rPr>
        <w:drawing>
          <wp:anchor distT="0" distB="0" distL="114300" distR="114300" simplePos="0" relativeHeight="251658240" behindDoc="1" locked="0" layoutInCell="1" allowOverlap="1" wp14:anchorId="2059DF99" wp14:editId="77DDE0AA">
            <wp:simplePos x="0" y="0"/>
            <wp:positionH relativeFrom="page">
              <wp:align>left</wp:align>
            </wp:positionH>
            <wp:positionV relativeFrom="page">
              <wp:posOffset>19050</wp:posOffset>
            </wp:positionV>
            <wp:extent cx="1587187" cy="2146490"/>
            <wp:effectExtent l="0" t="0" r="0" b="0"/>
            <wp:wrapNone/>
            <wp:docPr id="28" name="Imagen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wf_logoTAG_parentRGB-ENG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7187" cy="2146490"/>
                    </a:xfrm>
                    <a:prstGeom prst="rect">
                      <a:avLst/>
                    </a:prstGeom>
                    <a:extLst>
                      <a:ext uri="{FAA26D3D-D897-4be2-8F04-BA451C77F1D7}">
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Pr="005D5871" w:rsidR="006321E2" w:rsidP="001C49AB" w:rsidRDefault="006321E2" w14:paraId="2070D19F" w14:textId="44D23B96">
      <w:pPr>
        <w:spacing w:line="240" w:lineRule="atLeast"/>
        <w:jc w:val="right"/>
        <w:rPr>
          <w:rFonts w:ascii="Arial" w:hAnsi="Arial" w:cs="Arial"/>
          <w:b/>
          <w:sz w:val="22"/>
        </w:rPr>
      </w:pPr>
      <w:r w:rsidRPr="005D5871">
        <w:rPr>
          <w:rFonts w:ascii="Arial" w:hAnsi="Arial" w:cs="Arial"/>
          <w:b/>
          <w:sz w:val="22"/>
        </w:rPr>
        <w:t>The Lutheran World Federation</w:t>
      </w:r>
    </w:p>
    <w:p w:rsidRPr="005D5871" w:rsidR="006321E2" w:rsidP="001C49AB" w:rsidRDefault="006321E2" w14:paraId="40CA4A93" w14:textId="77777777">
      <w:pPr>
        <w:spacing w:line="240" w:lineRule="atLeast"/>
        <w:jc w:val="right"/>
        <w:rPr>
          <w:rFonts w:ascii="Arial" w:hAnsi="Arial" w:cs="Arial"/>
          <w:sz w:val="20"/>
          <w:lang w:val="en-GB"/>
        </w:rPr>
      </w:pPr>
      <w:r w:rsidRPr="005D5871">
        <w:rPr>
          <w:rFonts w:ascii="Arial" w:hAnsi="Arial" w:cs="Arial"/>
          <w:sz w:val="20"/>
          <w:lang w:val="en-GB"/>
        </w:rPr>
        <w:t>P.O. Box 2100</w:t>
      </w:r>
    </w:p>
    <w:p w:rsidRPr="005D5871" w:rsidR="006321E2" w:rsidP="001C49AB" w:rsidRDefault="006321E2" w14:paraId="2B9BCEEF" w14:textId="77777777">
      <w:pPr>
        <w:spacing w:line="240" w:lineRule="atLeast"/>
        <w:jc w:val="right"/>
        <w:rPr>
          <w:rFonts w:ascii="Arial" w:hAnsi="Arial" w:cs="Arial"/>
          <w:sz w:val="20"/>
        </w:rPr>
      </w:pPr>
      <w:r w:rsidRPr="005D5871">
        <w:rPr>
          <w:rFonts w:ascii="Arial" w:hAnsi="Arial" w:cs="Arial"/>
          <w:sz w:val="20"/>
        </w:rPr>
        <w:t>CH-1211 Geneva 2</w:t>
      </w:r>
    </w:p>
    <w:p w:rsidRPr="005D5871" w:rsidR="006321E2" w:rsidP="001C49AB" w:rsidRDefault="006321E2" w14:paraId="135E5F06" w14:textId="3A297EF1">
      <w:pPr>
        <w:tabs>
          <w:tab w:val="left" w:pos="9090"/>
        </w:tabs>
        <w:spacing w:line="240" w:lineRule="atLeast"/>
        <w:jc w:val="right"/>
        <w:rPr>
          <w:rFonts w:ascii="Arial" w:hAnsi="Arial" w:cs="Arial"/>
          <w:sz w:val="20"/>
        </w:rPr>
      </w:pPr>
      <w:r w:rsidRPr="005D5871">
        <w:rPr>
          <w:rFonts w:ascii="Arial" w:hAnsi="Arial" w:cs="Arial"/>
          <w:sz w:val="20"/>
        </w:rPr>
        <w:t>Switzerland</w:t>
      </w:r>
    </w:p>
    <w:p w:rsidRPr="005D5871" w:rsidR="006321E2" w:rsidP="5FD066BD" w:rsidRDefault="0051654F" w14:paraId="26702580" w14:textId="4DB15EDA">
      <w:pPr>
        <w:spacing w:line="240" w:lineRule="atLeast"/>
        <w:jc w:val="right"/>
        <w:rPr>
          <w:rFonts w:ascii="Arial" w:hAnsi="Arial" w:cs="Arial"/>
          <w:sz w:val="20"/>
          <w:szCs w:val="20"/>
        </w:rPr>
      </w:pPr>
      <w:hyperlink w:history="1" r:id="rId12">
        <w:r w:rsidRPr="00B34457">
          <w:rPr>
            <w:rStyle w:val="Hyperlink"/>
            <w:rFonts w:ascii="Arial" w:hAnsi="Arial" w:cs="Arial"/>
            <w:sz w:val="20"/>
            <w:szCs w:val="20"/>
          </w:rPr>
          <w:t>action.justice@lutheranworld.org</w:t>
        </w:r>
      </w:hyperlink>
      <w:r w:rsidRPr="5FD066BD" w:rsidR="006321E2">
        <w:rPr>
          <w:rFonts w:ascii="Arial" w:hAnsi="Arial" w:cs="Arial"/>
          <w:sz w:val="20"/>
          <w:szCs w:val="20"/>
        </w:rPr>
        <w:t xml:space="preserve"> </w:t>
      </w:r>
    </w:p>
    <w:p w:rsidRPr="005D5871" w:rsidR="006321E2" w:rsidP="006321E2" w:rsidRDefault="006321E2" w14:paraId="375B5B72" w14:textId="77777777">
      <w:pPr>
        <w:spacing w:line="240" w:lineRule="atLeast"/>
        <w:jc w:val="center"/>
        <w:rPr>
          <w:rFonts w:ascii="Arial" w:hAnsi="Arial" w:cs="Arial"/>
          <w:b/>
          <w:sz w:val="20"/>
          <w:szCs w:val="18"/>
        </w:rPr>
      </w:pPr>
    </w:p>
    <w:p w:rsidRPr="005D5871" w:rsidR="006321E2" w:rsidP="006321E2" w:rsidRDefault="006321E2" w14:paraId="46CFE3E1" w14:textId="77777777">
      <w:pPr>
        <w:spacing w:line="240" w:lineRule="atLeast"/>
        <w:jc w:val="center"/>
        <w:rPr>
          <w:rFonts w:ascii="Arial" w:hAnsi="Arial" w:cs="Arial"/>
          <w:b/>
          <w:sz w:val="20"/>
          <w:szCs w:val="18"/>
        </w:rPr>
      </w:pPr>
    </w:p>
    <w:p w:rsidR="00C76EE9" w:rsidP="006321E2" w:rsidRDefault="00C76EE9" w14:paraId="2826E567" w14:textId="77777777">
      <w:pPr>
        <w:spacing w:after="120" w:line="240" w:lineRule="atLeast"/>
        <w:jc w:val="center"/>
        <w:rPr>
          <w:rFonts w:ascii="Arial" w:hAnsi="Arial" w:cs="Arial"/>
          <w:b/>
          <w:sz w:val="32"/>
          <w:szCs w:val="18"/>
        </w:rPr>
      </w:pPr>
    </w:p>
    <w:p w:rsidRPr="003513DE" w:rsidR="000B14AD" w:rsidP="000B14AD" w:rsidRDefault="00710221" w14:paraId="1C913B77" w14:textId="60CFE991">
      <w:pPr>
        <w:pStyle w:val="Heading1"/>
        <w:tabs>
          <w:tab w:val="left" w:pos="7100"/>
        </w:tabs>
        <w:spacing w:after="120"/>
        <w:jc w:val="center"/>
        <w:rPr>
          <w:rFonts w:cs="Arial"/>
          <w:sz w:val="30"/>
          <w:szCs w:val="30"/>
          <w:lang w:val="en-GB" w:eastAsia="en-GB"/>
        </w:rPr>
      </w:pPr>
      <w:r w:rsidRPr="00E264A4">
        <w:rPr>
          <w:rFonts w:cs="Arial"/>
          <w:sz w:val="30"/>
          <w:szCs w:val="30"/>
        </w:rPr>
        <w:t xml:space="preserve">Application </w:t>
      </w:r>
      <w:r w:rsidRPr="00E264A4" w:rsidR="006321E2">
        <w:rPr>
          <w:rFonts w:cs="Arial"/>
          <w:sz w:val="30"/>
          <w:szCs w:val="30"/>
        </w:rPr>
        <w:t xml:space="preserve">for LWF </w:t>
      </w:r>
      <w:r w:rsidRPr="003513DE" w:rsidR="000B14AD">
        <w:rPr>
          <w:rFonts w:cs="Arial"/>
          <w:sz w:val="30"/>
          <w:szCs w:val="30"/>
          <w:lang w:val="en-GB" w:eastAsia="en-GB"/>
        </w:rPr>
        <w:t>Youth Climate Justice Projects</w:t>
      </w:r>
    </w:p>
    <w:p w:rsidRPr="00E264A4" w:rsidR="00E264A4" w:rsidP="00D81761" w:rsidRDefault="0051654F" w14:paraId="4A767E2E" w14:textId="3BEFF4F7">
      <w:pPr>
        <w:spacing w:after="120" w:line="240" w:lineRule="atLeast"/>
        <w:jc w:val="center"/>
        <w:rPr>
          <w:rFonts w:ascii="Arial" w:hAnsi="Arial" w:cs="Arial"/>
          <w:b/>
          <w:sz w:val="30"/>
          <w:szCs w:val="30"/>
        </w:rPr>
      </w:pPr>
      <w:r>
        <w:rPr>
          <w:rFonts w:ascii="Arial" w:hAnsi="Arial" w:cs="Arial"/>
          <w:b/>
          <w:sz w:val="30"/>
          <w:szCs w:val="30"/>
        </w:rPr>
        <w:t>2021</w:t>
      </w:r>
    </w:p>
    <w:p w:rsidR="006321E2" w:rsidP="46FB36B7" w:rsidRDefault="006321E2" w14:paraId="4984B37F" w14:textId="334E5588">
      <w:pPr>
        <w:spacing w:line="240" w:lineRule="atLeast"/>
        <w:jc w:val="center"/>
        <w:rPr>
          <w:rFonts w:ascii="Arial" w:hAnsi="Arial" w:cs="Arial"/>
          <w:i/>
          <w:iCs/>
          <w:sz w:val="20"/>
          <w:szCs w:val="20"/>
        </w:rPr>
      </w:pPr>
      <w:r w:rsidRPr="46FB36B7">
        <w:rPr>
          <w:rFonts w:ascii="Arial" w:hAnsi="Arial" w:cs="Arial"/>
          <w:i/>
          <w:iCs/>
          <w:sz w:val="20"/>
          <w:szCs w:val="20"/>
        </w:rPr>
        <w:t>Please fill in grey fields</w:t>
      </w:r>
      <w:r w:rsidRPr="46FB36B7" w:rsidR="7669349E">
        <w:rPr>
          <w:rFonts w:ascii="Arial" w:hAnsi="Arial" w:cs="Arial"/>
          <w:i/>
          <w:iCs/>
          <w:sz w:val="20"/>
          <w:szCs w:val="20"/>
        </w:rPr>
        <w:t xml:space="preserve"> only</w:t>
      </w:r>
      <w:r w:rsidRPr="46FB36B7">
        <w:rPr>
          <w:rFonts w:ascii="Arial" w:hAnsi="Arial" w:cs="Arial"/>
          <w:i/>
          <w:iCs/>
          <w:sz w:val="20"/>
          <w:szCs w:val="20"/>
        </w:rPr>
        <w:t xml:space="preserve">. Use the Tab button to move to the next field. </w:t>
      </w:r>
    </w:p>
    <w:p w:rsidRPr="005D5871" w:rsidR="006321E2" w:rsidP="46FB36B7" w:rsidRDefault="00883702" w14:paraId="3BF4763A" w14:textId="7718CCF3">
      <w:pPr>
        <w:spacing w:line="240" w:lineRule="atLeast"/>
        <w:jc w:val="center"/>
        <w:rPr>
          <w:rFonts w:ascii="Arial" w:hAnsi="Arial" w:cs="Arial"/>
          <w:i/>
          <w:iCs/>
          <w:sz w:val="20"/>
          <w:szCs w:val="20"/>
        </w:rPr>
      </w:pPr>
      <w:r>
        <w:rPr>
          <w:rFonts w:ascii="Arial" w:hAnsi="Arial" w:cs="Arial"/>
          <w:i/>
          <w:iCs/>
          <w:sz w:val="20"/>
          <w:szCs w:val="20"/>
        </w:rPr>
        <w:t xml:space="preserve">Max. 3 pages. </w:t>
      </w:r>
      <w:r w:rsidRPr="46FB36B7" w:rsidR="006321E2">
        <w:rPr>
          <w:rFonts w:ascii="Arial" w:hAnsi="Arial" w:cs="Arial"/>
          <w:i/>
          <w:iCs/>
          <w:sz w:val="20"/>
          <w:szCs w:val="20"/>
        </w:rPr>
        <w:t>Only complete applications will be accepted.</w:t>
      </w:r>
      <w:r w:rsidRPr="46FB36B7" w:rsidR="4D2CFF95">
        <w:rPr>
          <w:rFonts w:ascii="Arial" w:hAnsi="Arial" w:cs="Arial"/>
          <w:i/>
          <w:iCs/>
          <w:sz w:val="20"/>
          <w:szCs w:val="20"/>
        </w:rPr>
        <w:t xml:space="preserve"> </w:t>
      </w:r>
    </w:p>
    <w:p w:rsidR="46FB36B7" w:rsidP="46FB36B7" w:rsidRDefault="46FB36B7" w14:paraId="3F933261" w14:textId="214D6A0F">
      <w:pPr>
        <w:spacing w:line="240" w:lineRule="atLeast"/>
        <w:jc w:val="center"/>
        <w:rPr>
          <w:rFonts w:ascii="Arial" w:hAnsi="Arial" w:cs="Arial"/>
          <w:i/>
          <w:iCs/>
          <w:sz w:val="20"/>
          <w:szCs w:val="20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511"/>
        <w:gridCol w:w="603"/>
        <w:gridCol w:w="2118"/>
        <w:gridCol w:w="1057"/>
        <w:gridCol w:w="1061"/>
        <w:gridCol w:w="2116"/>
      </w:tblGrid>
      <w:tr w:rsidR="006321E2" w:rsidTr="00804E60" w14:paraId="3CB002C4" w14:textId="77777777">
        <w:trPr>
          <w:trHeight w:val="454"/>
        </w:trPr>
        <w:tc>
          <w:tcPr>
            <w:tcW w:w="1046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7493C7"/>
            <w:vAlign w:val="center"/>
          </w:tcPr>
          <w:p w:rsidRPr="006321E2" w:rsidR="006321E2" w:rsidP="00BD100B" w:rsidRDefault="00BD100B" w14:paraId="2C6869CF" w14:textId="236D5B7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Arial" w:hAnsi="Arial" w:cs="Arial"/>
                <w:b/>
                <w:color w:val="FFFFFF"/>
                <w:sz w:val="22"/>
              </w:rPr>
            </w:pPr>
            <w:r>
              <w:rPr>
                <w:rFonts w:ascii="Arial" w:hAnsi="Arial" w:cs="Arial"/>
                <w:b/>
                <w:color w:val="FFFFFF"/>
                <w:sz w:val="22"/>
              </w:rPr>
              <w:t>Summary of b</w:t>
            </w:r>
            <w:r w:rsidRPr="006321E2" w:rsidR="006321E2">
              <w:rPr>
                <w:rFonts w:ascii="Arial" w:hAnsi="Arial" w:cs="Arial"/>
                <w:b/>
                <w:color w:val="FFFFFF"/>
                <w:sz w:val="22"/>
              </w:rPr>
              <w:t xml:space="preserve">asic </w:t>
            </w:r>
            <w:r>
              <w:rPr>
                <w:rFonts w:ascii="Arial" w:hAnsi="Arial" w:cs="Arial"/>
                <w:b/>
                <w:color w:val="FFFFFF"/>
                <w:sz w:val="22"/>
              </w:rPr>
              <w:t>i</w:t>
            </w:r>
            <w:r w:rsidRPr="006321E2" w:rsidR="006321E2">
              <w:rPr>
                <w:rFonts w:ascii="Arial" w:hAnsi="Arial" w:cs="Arial"/>
                <w:b/>
                <w:color w:val="FFFFFF"/>
                <w:sz w:val="22"/>
              </w:rPr>
              <w:t>nformation</w:t>
            </w:r>
          </w:p>
        </w:tc>
      </w:tr>
      <w:tr w:rsidR="006321E2" w:rsidTr="00804E60" w14:paraId="1CF1CC5A" w14:textId="77777777">
        <w:trPr>
          <w:trHeight w:val="454"/>
        </w:trPr>
        <w:tc>
          <w:tcPr>
            <w:tcW w:w="411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Pr="006321E2" w:rsidR="006321E2" w:rsidP="00F23DE8" w:rsidRDefault="006321E2" w14:paraId="4766E781" w14:textId="7777777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321E2">
              <w:rPr>
                <w:rFonts w:ascii="Arial" w:hAnsi="Arial" w:cs="Arial"/>
                <w:b/>
                <w:sz w:val="20"/>
                <w:szCs w:val="20"/>
              </w:rPr>
              <w:t>Name of the Project:</w:t>
            </w:r>
          </w:p>
        </w:tc>
        <w:tc>
          <w:tcPr>
            <w:tcW w:w="6352" w:type="dxa"/>
            <w:gridSpan w:val="4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:rsidRPr="002E355B" w:rsidR="006321E2" w:rsidP="00A0167C" w:rsidRDefault="002E355B" w14:paraId="51CC1295" w14:textId="1AA14471">
            <w:pPr>
              <w:rPr>
                <w:rFonts w:ascii="Arial" w:hAnsi="Arial" w:cs="Arial"/>
              </w:rPr>
            </w:pPr>
            <w:r w:rsidRPr="002E355B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2E355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E355B">
              <w:rPr>
                <w:rFonts w:ascii="Arial" w:hAnsi="Arial" w:cs="Arial"/>
                <w:sz w:val="20"/>
                <w:szCs w:val="20"/>
              </w:rPr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A0167C">
              <w:rPr>
                <w:rFonts w:ascii="Arial" w:hAnsi="Arial" w:cs="Arial"/>
                <w:sz w:val="20"/>
                <w:szCs w:val="20"/>
              </w:rPr>
              <w:t> </w:t>
            </w:r>
            <w:r w:rsidR="00A0167C">
              <w:rPr>
                <w:rFonts w:ascii="Arial" w:hAnsi="Arial" w:cs="Arial"/>
                <w:sz w:val="20"/>
                <w:szCs w:val="20"/>
              </w:rPr>
              <w:t> </w:t>
            </w:r>
            <w:r w:rsidR="00A0167C">
              <w:rPr>
                <w:rFonts w:ascii="Arial" w:hAnsi="Arial" w:cs="Arial"/>
                <w:sz w:val="20"/>
                <w:szCs w:val="20"/>
              </w:rPr>
              <w:t> </w:t>
            </w:r>
            <w:r w:rsidR="00A0167C">
              <w:rPr>
                <w:rFonts w:ascii="Arial" w:hAnsi="Arial" w:cs="Arial"/>
                <w:sz w:val="20"/>
                <w:szCs w:val="20"/>
              </w:rPr>
              <w:t> </w:t>
            </w:r>
            <w:r w:rsidR="00A0167C">
              <w:rPr>
                <w:rFonts w:ascii="Arial" w:hAnsi="Arial" w:cs="Arial"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6321E2" w:rsidTr="00804E60" w14:paraId="011CCA9A" w14:textId="77777777">
        <w:trPr>
          <w:trHeight w:val="454"/>
        </w:trPr>
        <w:tc>
          <w:tcPr>
            <w:tcW w:w="411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Pr="006321E2" w:rsidR="006321E2" w:rsidP="00363E1F" w:rsidRDefault="006321E2" w14:paraId="03395398" w14:textId="7984DC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321E2">
              <w:rPr>
                <w:rFonts w:ascii="Arial" w:hAnsi="Arial" w:cs="Arial"/>
                <w:b/>
                <w:sz w:val="20"/>
                <w:szCs w:val="20"/>
              </w:rPr>
              <w:t>Appl</w:t>
            </w:r>
            <w:r w:rsidR="00363E1F">
              <w:rPr>
                <w:rFonts w:ascii="Arial" w:hAnsi="Arial" w:cs="Arial"/>
                <w:b/>
                <w:sz w:val="20"/>
                <w:szCs w:val="20"/>
              </w:rPr>
              <w:t>icant</w:t>
            </w:r>
            <w:r w:rsidR="0031556D">
              <w:rPr>
                <w:rFonts w:ascii="Arial" w:hAnsi="Arial" w:cs="Arial"/>
                <w:b/>
                <w:sz w:val="20"/>
                <w:szCs w:val="20"/>
              </w:rPr>
              <w:t>(s)</w:t>
            </w:r>
            <w:r w:rsidR="00931589"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</w:tc>
        <w:tc>
          <w:tcPr>
            <w:tcW w:w="6352" w:type="dxa"/>
            <w:gridSpan w:val="4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vAlign w:val="center"/>
          </w:tcPr>
          <w:p w:rsidR="006321E2" w:rsidP="00F23DE8" w:rsidRDefault="002E355B" w14:paraId="494898DA" w14:textId="77777777">
            <w:r w:rsidRPr="002E355B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2E355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E355B">
              <w:rPr>
                <w:rFonts w:ascii="Arial" w:hAnsi="Arial" w:cs="Arial"/>
                <w:sz w:val="20"/>
                <w:szCs w:val="20"/>
              </w:rPr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6321E2" w:rsidTr="00804E60" w14:paraId="3C6D824C" w14:textId="77777777">
        <w:trPr>
          <w:trHeight w:val="454"/>
        </w:trPr>
        <w:tc>
          <w:tcPr>
            <w:tcW w:w="411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Pr="006321E2" w:rsidR="006321E2" w:rsidP="00F23DE8" w:rsidRDefault="006321E2" w14:paraId="48953389" w14:textId="7777777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321E2">
              <w:rPr>
                <w:rFonts w:ascii="Arial" w:hAnsi="Arial" w:cs="Arial"/>
                <w:b/>
                <w:sz w:val="20"/>
                <w:szCs w:val="20"/>
              </w:rPr>
              <w:t>Contact Person:</w:t>
            </w:r>
          </w:p>
        </w:tc>
        <w:tc>
          <w:tcPr>
            <w:tcW w:w="3175" w:type="dxa"/>
            <w:gridSpan w:val="2"/>
            <w:tcBorders>
              <w:top w:val="single" w:color="auto" w:sz="4" w:space="0"/>
              <w:left w:val="nil"/>
              <w:bottom w:val="nil"/>
              <w:right w:val="nil"/>
            </w:tcBorders>
            <w:vAlign w:val="center"/>
          </w:tcPr>
          <w:p w:rsidR="006321E2" w:rsidP="00F23DE8" w:rsidRDefault="002E355B" w14:paraId="1EE6F473" w14:textId="77777777">
            <w:r w:rsidRPr="002E355B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2E355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E355B">
              <w:rPr>
                <w:rFonts w:ascii="Arial" w:hAnsi="Arial" w:cs="Arial"/>
                <w:sz w:val="20"/>
                <w:szCs w:val="20"/>
              </w:rPr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177" w:type="dxa"/>
            <w:gridSpan w:val="2"/>
            <w:tcBorders>
              <w:top w:val="single" w:color="auto" w:sz="4" w:space="0"/>
              <w:left w:val="nil"/>
              <w:bottom w:val="nil"/>
              <w:right w:val="nil"/>
            </w:tcBorders>
            <w:vAlign w:val="center"/>
          </w:tcPr>
          <w:p w:rsidR="006321E2" w:rsidP="00F23DE8" w:rsidRDefault="002E355B" w14:paraId="1D3CB160" w14:textId="77777777">
            <w:r w:rsidRPr="002E355B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2E355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E355B">
              <w:rPr>
                <w:rFonts w:ascii="Arial" w:hAnsi="Arial" w:cs="Arial"/>
                <w:sz w:val="20"/>
                <w:szCs w:val="20"/>
              </w:rPr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6321E2" w:rsidTr="00804E60" w14:paraId="32571492" w14:textId="77777777">
        <w:trPr>
          <w:trHeight w:val="454"/>
        </w:trPr>
        <w:tc>
          <w:tcPr>
            <w:tcW w:w="411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Pr="006321E2" w:rsidR="006321E2" w:rsidP="00F23DE8" w:rsidRDefault="006321E2" w14:paraId="502C6FF4" w14:textId="7777777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17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Pr="006321E2" w:rsidR="006321E2" w:rsidP="0067099B" w:rsidRDefault="006321E2" w14:paraId="53CFD562" w14:textId="77777777">
            <w:pPr>
              <w:rPr>
                <w:rFonts w:ascii="Arial" w:hAnsi="Arial" w:cs="Arial"/>
                <w:i/>
                <w:sz w:val="16"/>
                <w:szCs w:val="16"/>
              </w:rPr>
            </w:pPr>
            <w:r w:rsidRPr="006321E2">
              <w:rPr>
                <w:rFonts w:ascii="Arial" w:hAnsi="Arial" w:cs="Arial"/>
                <w:i/>
                <w:sz w:val="16"/>
                <w:szCs w:val="16"/>
              </w:rPr>
              <w:t>First name</w:t>
            </w:r>
          </w:p>
        </w:tc>
        <w:tc>
          <w:tcPr>
            <w:tcW w:w="317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Pr="006321E2" w:rsidR="006321E2" w:rsidP="0067099B" w:rsidRDefault="006321E2" w14:paraId="6739E019" w14:textId="77777777">
            <w:pPr>
              <w:rPr>
                <w:rFonts w:ascii="Arial" w:hAnsi="Arial" w:cs="Arial"/>
                <w:i/>
                <w:sz w:val="16"/>
                <w:szCs w:val="16"/>
              </w:rPr>
            </w:pPr>
            <w:r w:rsidRPr="006321E2">
              <w:rPr>
                <w:rFonts w:ascii="Arial" w:hAnsi="Arial" w:cs="Arial"/>
                <w:i/>
                <w:sz w:val="16"/>
                <w:szCs w:val="16"/>
              </w:rPr>
              <w:t>Last name</w:t>
            </w:r>
          </w:p>
        </w:tc>
      </w:tr>
      <w:tr w:rsidR="00E264A4" w:rsidTr="00804E60" w14:paraId="78D2EA87" w14:textId="77777777">
        <w:trPr>
          <w:trHeight w:val="454"/>
        </w:trPr>
        <w:tc>
          <w:tcPr>
            <w:tcW w:w="411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Pr="006321E2" w:rsidR="00E264A4" w:rsidP="00F23DE8" w:rsidRDefault="00E264A4" w14:paraId="51BCF7AF" w14:textId="7777777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264A4" w:rsidP="00F23DE8" w:rsidRDefault="00E264A4" w14:paraId="5976DBD3" w14:textId="77777777">
            <w:r w:rsidRPr="002E355B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2E355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E355B">
              <w:rPr>
                <w:rFonts w:ascii="Arial" w:hAnsi="Arial" w:cs="Arial"/>
                <w:sz w:val="20"/>
                <w:szCs w:val="20"/>
              </w:rPr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11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264A4" w:rsidP="00F23DE8" w:rsidRDefault="00E264A4" w14:paraId="32416CD6" w14:textId="77777777">
            <w:r w:rsidRPr="002E355B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2E355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E355B">
              <w:rPr>
                <w:rFonts w:ascii="Arial" w:hAnsi="Arial" w:cs="Arial"/>
                <w:sz w:val="20"/>
                <w:szCs w:val="20"/>
              </w:rPr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1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264A4" w:rsidP="00F23DE8" w:rsidRDefault="00E264A4" w14:paraId="3FDC1308" w14:textId="19D57148">
            <w:r w:rsidRPr="002E355B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2E355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E355B">
              <w:rPr>
                <w:rFonts w:ascii="Arial" w:hAnsi="Arial" w:cs="Arial"/>
                <w:sz w:val="20"/>
                <w:szCs w:val="20"/>
              </w:rPr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E264A4" w:rsidTr="00804E60" w14:paraId="22FE1623" w14:textId="77777777">
        <w:trPr>
          <w:trHeight w:val="454"/>
        </w:trPr>
        <w:tc>
          <w:tcPr>
            <w:tcW w:w="411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Pr="006321E2" w:rsidR="00E264A4" w:rsidP="00F23DE8" w:rsidRDefault="00E264A4" w14:paraId="4E7C27F7" w14:textId="7777777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nil"/>
            </w:tcBorders>
          </w:tcPr>
          <w:p w:rsidRPr="006D4AD5" w:rsidR="00E264A4" w:rsidP="0067099B" w:rsidRDefault="00E264A4" w14:paraId="0C16105E" w14:textId="77777777">
            <w:r w:rsidRPr="006321E2">
              <w:rPr>
                <w:rFonts w:ascii="Arial" w:hAnsi="Arial" w:cs="Arial"/>
                <w:i/>
                <w:sz w:val="16"/>
                <w:szCs w:val="16"/>
              </w:rPr>
              <w:t>Email</w:t>
            </w:r>
          </w:p>
        </w:tc>
        <w:tc>
          <w:tcPr>
            <w:tcW w:w="211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264A4" w:rsidP="0067099B" w:rsidRDefault="00E264A4" w14:paraId="054A6353" w14:textId="77777777">
            <w:r w:rsidRPr="006321E2">
              <w:rPr>
                <w:rFonts w:ascii="Arial" w:hAnsi="Arial" w:cs="Arial"/>
                <w:i/>
                <w:sz w:val="16"/>
                <w:szCs w:val="16"/>
              </w:rPr>
              <w:t>Telephone</w:t>
            </w:r>
          </w:p>
        </w:tc>
        <w:tc>
          <w:tcPr>
            <w:tcW w:w="2116" w:type="dxa"/>
            <w:tcBorders>
              <w:top w:val="nil"/>
              <w:left w:val="nil"/>
              <w:bottom w:val="nil"/>
              <w:right w:val="nil"/>
            </w:tcBorders>
          </w:tcPr>
          <w:p w:rsidR="00E264A4" w:rsidP="0067099B" w:rsidRDefault="00E264A4" w14:paraId="457E8D43" w14:textId="6CDA7B1D">
            <w:r>
              <w:rPr>
                <w:rFonts w:ascii="Arial" w:hAnsi="Arial" w:cs="Arial"/>
                <w:i/>
                <w:sz w:val="16"/>
                <w:szCs w:val="16"/>
              </w:rPr>
              <w:t>Skype</w:t>
            </w:r>
          </w:p>
        </w:tc>
      </w:tr>
      <w:tr w:rsidR="006321E2" w:rsidTr="00804E60" w14:paraId="0AD44A71" w14:textId="77777777">
        <w:trPr>
          <w:trHeight w:val="454"/>
        </w:trPr>
        <w:tc>
          <w:tcPr>
            <w:tcW w:w="411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Pr="006321E2" w:rsidR="006321E2" w:rsidP="00F23DE8" w:rsidRDefault="006321E2" w14:paraId="08A40B8B" w14:textId="047380D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321E2">
              <w:rPr>
                <w:rFonts w:ascii="Arial" w:hAnsi="Arial" w:cs="Arial"/>
                <w:b/>
                <w:sz w:val="20"/>
                <w:szCs w:val="20"/>
              </w:rPr>
              <w:t>Name of Endorsing Church</w:t>
            </w:r>
            <w:r w:rsidR="00E264A4">
              <w:rPr>
                <w:rFonts w:ascii="Arial" w:hAnsi="Arial" w:cs="Arial"/>
                <w:b/>
                <w:sz w:val="20"/>
                <w:szCs w:val="20"/>
              </w:rPr>
              <w:t>(</w:t>
            </w:r>
            <w:proofErr w:type="spellStart"/>
            <w:r w:rsidR="00E264A4">
              <w:rPr>
                <w:rFonts w:ascii="Arial" w:hAnsi="Arial" w:cs="Arial"/>
                <w:b/>
                <w:sz w:val="20"/>
                <w:szCs w:val="20"/>
              </w:rPr>
              <w:t>es</w:t>
            </w:r>
            <w:proofErr w:type="spellEnd"/>
            <w:r w:rsidR="00E264A4">
              <w:rPr>
                <w:rFonts w:ascii="Arial" w:hAnsi="Arial" w:cs="Arial"/>
                <w:b/>
                <w:sz w:val="20"/>
                <w:szCs w:val="20"/>
              </w:rPr>
              <w:t>)</w:t>
            </w:r>
            <w:r w:rsidRPr="006321E2"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</w:tc>
        <w:tc>
          <w:tcPr>
            <w:tcW w:w="6352" w:type="dxa"/>
            <w:gridSpan w:val="4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:rsidR="006321E2" w:rsidP="00F23DE8" w:rsidRDefault="002E355B" w14:paraId="185B8A45" w14:textId="77777777">
            <w:r w:rsidRPr="002E355B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2E355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E355B">
              <w:rPr>
                <w:rFonts w:ascii="Arial" w:hAnsi="Arial" w:cs="Arial"/>
                <w:sz w:val="20"/>
                <w:szCs w:val="20"/>
              </w:rPr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E264A4" w:rsidTr="00804E60" w14:paraId="0D2D392E" w14:textId="77777777">
        <w:trPr>
          <w:trHeight w:val="454"/>
        </w:trPr>
        <w:tc>
          <w:tcPr>
            <w:tcW w:w="411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Pr="006321E2" w:rsidR="00615F34" w:rsidP="00503B57" w:rsidRDefault="00AD23B2" w14:paraId="1D5B8D5C" w14:textId="7A91287F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Total A</w:t>
            </w:r>
            <w:r w:rsidRPr="00F23DE8" w:rsidR="00E264A4">
              <w:rPr>
                <w:rFonts w:ascii="Arial" w:hAnsi="Arial" w:cs="Arial"/>
                <w:b/>
                <w:sz w:val="20"/>
                <w:szCs w:val="20"/>
              </w:rPr>
              <w:t>mount Requested to the LWF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for the </w:t>
            </w:r>
            <w:r w:rsidR="00503B57">
              <w:rPr>
                <w:rFonts w:ascii="Arial" w:hAnsi="Arial" w:cs="Arial"/>
                <w:b/>
                <w:sz w:val="20"/>
                <w:szCs w:val="20"/>
              </w:rPr>
              <w:t>entire project</w:t>
            </w:r>
            <w:r w:rsidR="00E264A4"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</w:tc>
        <w:tc>
          <w:tcPr>
            <w:tcW w:w="6352" w:type="dxa"/>
            <w:gridSpan w:val="4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vAlign w:val="center"/>
          </w:tcPr>
          <w:p w:rsidRPr="006321E2" w:rsidR="00E264A4" w:rsidP="00363E1F" w:rsidRDefault="00E264A4" w14:paraId="3D053E20" w14:textId="6DE6AA7F">
            <w:pPr>
              <w:outlineLvl w:val="2"/>
              <w:rPr>
                <w:rFonts w:ascii="Arial" w:hAnsi="Arial" w:cs="Arial"/>
                <w:b/>
                <w:sz w:val="20"/>
                <w:szCs w:val="20"/>
              </w:rPr>
            </w:pPr>
            <w:r w:rsidRPr="00F23DE8">
              <w:rPr>
                <w:rFonts w:ascii="Arial" w:hAnsi="Arial" w:cs="Arial"/>
                <w:b/>
                <w:sz w:val="20"/>
                <w:szCs w:val="20"/>
              </w:rPr>
              <w:t>EUR: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2E355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E355B">
              <w:rPr>
                <w:rFonts w:ascii="Arial" w:hAnsi="Arial" w:cs="Arial"/>
                <w:sz w:val="20"/>
                <w:szCs w:val="20"/>
              </w:rPr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end"/>
            </w:r>
            <w:r>
              <w:rPr>
                <w:rFonts w:ascii="Arial" w:hAnsi="Arial" w:cs="Arial"/>
                <w:sz w:val="20"/>
                <w:szCs w:val="20"/>
              </w:rPr>
              <w:t xml:space="preserve"> (maximum </w:t>
            </w:r>
            <w:r w:rsidR="00363E1F">
              <w:rPr>
                <w:rFonts w:ascii="Arial" w:hAnsi="Arial" w:cs="Arial"/>
                <w:sz w:val="20"/>
                <w:szCs w:val="20"/>
              </w:rPr>
              <w:t>2</w:t>
            </w:r>
            <w:r w:rsidR="00FD1AA8">
              <w:rPr>
                <w:rFonts w:ascii="Arial" w:hAnsi="Arial" w:cs="Arial"/>
                <w:sz w:val="20"/>
                <w:szCs w:val="20"/>
              </w:rPr>
              <w:t>,</w:t>
            </w:r>
            <w:r w:rsidR="00926AB4">
              <w:rPr>
                <w:rFonts w:ascii="Arial" w:hAnsi="Arial" w:cs="Arial"/>
                <w:sz w:val="20"/>
                <w:szCs w:val="20"/>
              </w:rPr>
              <w:t>0</w:t>
            </w:r>
            <w:r w:rsidR="00FD1AA8">
              <w:rPr>
                <w:rFonts w:ascii="Arial" w:hAnsi="Arial" w:cs="Arial"/>
                <w:sz w:val="20"/>
                <w:szCs w:val="20"/>
              </w:rPr>
              <w:t>00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E54E05">
              <w:rPr>
                <w:rFonts w:ascii="Arial" w:hAnsi="Arial" w:cs="Arial"/>
                <w:sz w:val="20"/>
                <w:szCs w:val="20"/>
              </w:rPr>
              <w:t>EUR</w:t>
            </w:r>
            <w:r w:rsidR="0051654F">
              <w:rPr>
                <w:rFonts w:ascii="Arial" w:hAnsi="Arial" w:cs="Arial"/>
                <w:sz w:val="20"/>
                <w:szCs w:val="20"/>
              </w:rPr>
              <w:t xml:space="preserve"> for 2021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</w:tc>
      </w:tr>
      <w:tr w:rsidR="00615F34" w:rsidTr="00804E60" w14:paraId="648C2F1A" w14:textId="77777777">
        <w:trPr>
          <w:trHeight w:val="454"/>
        </w:trPr>
        <w:tc>
          <w:tcPr>
            <w:tcW w:w="411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F34" w:rsidP="00503B57" w:rsidRDefault="00615F34" w14:paraId="265B3EAE" w14:textId="7777777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Pr="00804E60" w:rsidR="00615F34" w:rsidP="00363E1F" w:rsidRDefault="00615F34" w14:paraId="0691ED53" w14:textId="7AF5A0EB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Have you applied for</w:t>
            </w:r>
            <w:r w:rsidR="00457E04">
              <w:rPr>
                <w:rFonts w:ascii="Arial" w:hAnsi="Arial" w:cs="Arial"/>
                <w:b/>
                <w:sz w:val="20"/>
                <w:szCs w:val="20"/>
              </w:rPr>
              <w:t xml:space="preserve"> any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other </w:t>
            </w:r>
            <w:r w:rsidR="00363E1F">
              <w:rPr>
                <w:rFonts w:ascii="Arial" w:hAnsi="Arial" w:cs="Arial"/>
                <w:b/>
                <w:sz w:val="20"/>
                <w:szCs w:val="20"/>
              </w:rPr>
              <w:t>LWF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specific grants? If yes, please provide details:</w:t>
            </w:r>
          </w:p>
        </w:tc>
        <w:tc>
          <w:tcPr>
            <w:tcW w:w="6352" w:type="dxa"/>
            <w:gridSpan w:val="4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:rsidRPr="00FB06AA" w:rsidR="00615F34" w:rsidP="00A0167C" w:rsidRDefault="00FB06AA" w14:paraId="274A32D0" w14:textId="2D5F39A5">
            <w:pPr>
              <w:outlineLvl w:val="2"/>
              <w:rPr>
                <w:rFonts w:ascii="Arial" w:hAnsi="Arial" w:cs="Arial"/>
                <w:sz w:val="20"/>
                <w:szCs w:val="20"/>
              </w:rPr>
            </w:pPr>
            <w:r w:rsidRPr="002E355B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2E355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E355B">
              <w:rPr>
                <w:rFonts w:ascii="Arial" w:hAnsi="Arial" w:cs="Arial"/>
                <w:sz w:val="20"/>
                <w:szCs w:val="20"/>
              </w:rPr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A0167C">
              <w:rPr>
                <w:rFonts w:ascii="Arial" w:hAnsi="Arial" w:cs="Arial"/>
                <w:sz w:val="20"/>
                <w:szCs w:val="20"/>
              </w:rPr>
              <w:t> </w:t>
            </w:r>
            <w:r w:rsidR="00A0167C">
              <w:rPr>
                <w:rFonts w:ascii="Arial" w:hAnsi="Arial" w:cs="Arial"/>
                <w:sz w:val="20"/>
                <w:szCs w:val="20"/>
              </w:rPr>
              <w:t> </w:t>
            </w:r>
            <w:r w:rsidR="00A0167C">
              <w:rPr>
                <w:rFonts w:ascii="Arial" w:hAnsi="Arial" w:cs="Arial"/>
                <w:sz w:val="20"/>
                <w:szCs w:val="20"/>
              </w:rPr>
              <w:t> </w:t>
            </w:r>
            <w:r w:rsidR="00A0167C">
              <w:rPr>
                <w:rFonts w:ascii="Arial" w:hAnsi="Arial" w:cs="Arial"/>
                <w:sz w:val="20"/>
                <w:szCs w:val="20"/>
              </w:rPr>
              <w:t> </w:t>
            </w:r>
            <w:r w:rsidR="00A0167C">
              <w:rPr>
                <w:rFonts w:ascii="Arial" w:hAnsi="Arial" w:cs="Arial"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710221" w:rsidTr="00804E60" w14:paraId="3F146A0D" w14:textId="77777777">
        <w:trPr>
          <w:trHeight w:val="454"/>
        </w:trPr>
        <w:tc>
          <w:tcPr>
            <w:tcW w:w="411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Pr="006321E2" w:rsidR="00710221" w:rsidP="00F23DE8" w:rsidRDefault="00710221" w14:paraId="1AF74E3D" w14:textId="3E170D3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175" w:type="dxa"/>
            <w:gridSpan w:val="2"/>
            <w:tcBorders>
              <w:top w:val="single" w:color="auto" w:sz="4" w:space="0"/>
              <w:left w:val="nil"/>
              <w:bottom w:val="nil"/>
              <w:right w:val="nil"/>
            </w:tcBorders>
            <w:vAlign w:val="center"/>
          </w:tcPr>
          <w:p w:rsidRPr="005D5871" w:rsidR="00710221" w:rsidP="00710221" w:rsidRDefault="00710221" w14:paraId="646AB11A" w14:textId="4F7B090D">
            <w:pPr>
              <w:outlineLvl w:val="2"/>
              <w:rPr>
                <w:rFonts w:ascii="Arial" w:hAnsi="Arial" w:cs="Arial"/>
                <w:i/>
                <w:sz w:val="20"/>
                <w:szCs w:val="20"/>
              </w:rPr>
            </w:pPr>
          </w:p>
        </w:tc>
        <w:tc>
          <w:tcPr>
            <w:tcW w:w="3177" w:type="dxa"/>
            <w:gridSpan w:val="2"/>
            <w:tcBorders>
              <w:top w:val="single" w:color="auto" w:sz="4" w:space="0"/>
              <w:left w:val="nil"/>
              <w:bottom w:val="nil"/>
              <w:right w:val="nil"/>
            </w:tcBorders>
            <w:vAlign w:val="center"/>
          </w:tcPr>
          <w:p w:rsidRPr="005D5871" w:rsidR="00710221" w:rsidP="00710221" w:rsidRDefault="00710221" w14:paraId="1E0BA061" w14:textId="4E05CC4A">
            <w:pPr>
              <w:outlineLvl w:val="2"/>
              <w:rPr>
                <w:rFonts w:ascii="Arial" w:hAnsi="Arial" w:cs="Arial"/>
                <w:i/>
                <w:sz w:val="20"/>
                <w:szCs w:val="20"/>
              </w:rPr>
            </w:pPr>
          </w:p>
        </w:tc>
      </w:tr>
      <w:tr w:rsidRPr="006321E2" w:rsidR="00F23DE8" w:rsidTr="00804E60" w14:paraId="51C31418" w14:textId="77777777">
        <w:trPr>
          <w:trHeight w:val="454"/>
        </w:trPr>
        <w:tc>
          <w:tcPr>
            <w:tcW w:w="1046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7493C7"/>
            <w:vAlign w:val="center"/>
          </w:tcPr>
          <w:p w:rsidRPr="00F23DE8" w:rsidR="00F23DE8" w:rsidP="778C6735" w:rsidRDefault="5CB6D41A" w14:paraId="0D355323" w14:textId="03629F4B">
            <w:pPr>
              <w:pStyle w:val="ListParagraph"/>
              <w:numPr>
                <w:ilvl w:val="0"/>
                <w:numId w:val="1"/>
              </w:numPr>
              <w:ind w:left="714" w:hanging="357"/>
              <w:jc w:val="center"/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</w:pPr>
            <w:r w:rsidRPr="778C6735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Project b</w:t>
            </w:r>
            <w:r w:rsidRPr="778C6735" w:rsidR="3BA177C6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 xml:space="preserve">ackground and </w:t>
            </w:r>
            <w:r w:rsidRPr="778C6735" w:rsidR="5DC753BB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purpose</w:t>
            </w:r>
          </w:p>
        </w:tc>
      </w:tr>
      <w:tr w:rsidR="00F23DE8" w:rsidTr="00804E60" w14:paraId="077760C9" w14:textId="77777777">
        <w:trPr>
          <w:trHeight w:val="454"/>
        </w:trPr>
        <w:tc>
          <w:tcPr>
            <w:tcW w:w="10466" w:type="dxa"/>
            <w:gridSpan w:val="6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:rsidR="00363E1F" w:rsidP="00457E04" w:rsidRDefault="00363E1F" w14:paraId="1104FBF1" w14:textId="03D99D8E">
            <w:pPr>
              <w:spacing w:after="120"/>
              <w:jc w:val="both"/>
              <w:outlineLvl w:val="2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63E1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Explain the specific Climate change impact-related problems and needs which the project aims to address. Summarize what the project aims to achieve.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P</w:t>
            </w:r>
            <w:r w:rsidRPr="00363E1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ovide information about its geographical location. </w:t>
            </w:r>
          </w:p>
          <w:p w:rsidRPr="00FD1AA8" w:rsidR="00363E1F" w:rsidP="00363E1F" w:rsidRDefault="00363E1F" w14:paraId="43E6C744" w14:textId="4E7E0B41">
            <w:pPr>
              <w:spacing w:after="120"/>
              <w:jc w:val="both"/>
              <w:outlineLvl w:val="2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E955B9" w:rsidTr="00804E60" w14:paraId="73A5619B" w14:textId="77777777">
        <w:trPr>
          <w:trHeight w:val="454"/>
        </w:trPr>
        <w:tc>
          <w:tcPr>
            <w:tcW w:w="10466" w:type="dxa"/>
            <w:gridSpan w:val="6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5D5871" w:rsidR="00E955B9" w:rsidP="00AF2460" w:rsidRDefault="00E955B9" w14:paraId="09C8B3C6" w14:textId="77777777">
            <w:pPr>
              <w:spacing w:after="120"/>
              <w:outlineLvl w:val="2"/>
              <w:rPr>
                <w:rFonts w:ascii="Arial" w:hAnsi="Arial" w:cs="Arial"/>
                <w:sz w:val="20"/>
                <w:szCs w:val="20"/>
              </w:rPr>
            </w:pPr>
            <w:r w:rsidRPr="002E355B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2E355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E355B">
              <w:rPr>
                <w:rFonts w:ascii="Arial" w:hAnsi="Arial" w:cs="Arial"/>
                <w:sz w:val="20"/>
                <w:szCs w:val="20"/>
              </w:rPr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E955B9" w:rsidTr="00804E60" w14:paraId="1D4A43AE" w14:textId="77777777">
        <w:trPr>
          <w:trHeight w:val="454"/>
        </w:trPr>
        <w:tc>
          <w:tcPr>
            <w:tcW w:w="10466" w:type="dxa"/>
            <w:gridSpan w:val="6"/>
            <w:tcBorders>
              <w:top w:val="single" w:color="auto" w:sz="4" w:space="0"/>
              <w:left w:val="nil"/>
              <w:bottom w:val="nil"/>
              <w:right w:val="nil"/>
            </w:tcBorders>
            <w:vAlign w:val="center"/>
          </w:tcPr>
          <w:p w:rsidRPr="002E355B" w:rsidR="00E955B9" w:rsidP="00AF2460" w:rsidRDefault="00E955B9" w14:paraId="2A9E7DBB" w14:textId="61D23120">
            <w:pPr>
              <w:spacing w:after="120"/>
              <w:outlineLvl w:val="2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Pr="00F23DE8" w:rsidR="002927B9" w:rsidTr="00804E60" w14:paraId="0BE7BDC6" w14:textId="77777777">
        <w:trPr>
          <w:trHeight w:val="454"/>
        </w:trPr>
        <w:tc>
          <w:tcPr>
            <w:tcW w:w="1046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7493C7"/>
            <w:vAlign w:val="center"/>
          </w:tcPr>
          <w:p w:rsidRPr="00F23DE8" w:rsidR="002927B9" w:rsidP="007B4550" w:rsidRDefault="002927B9" w14:paraId="45132E65" w14:textId="57B0160D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</w:pPr>
            <w:r w:rsidRPr="778C6735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Target group</w:t>
            </w:r>
          </w:p>
        </w:tc>
      </w:tr>
      <w:tr w:rsidR="002927B9" w:rsidTr="00804E60" w14:paraId="36482D41" w14:textId="77777777">
        <w:trPr>
          <w:trHeight w:val="454"/>
        </w:trPr>
        <w:tc>
          <w:tcPr>
            <w:tcW w:w="10466" w:type="dxa"/>
            <w:gridSpan w:val="6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:rsidRPr="00FD1AA8" w:rsidR="002927B9" w:rsidP="002927B9" w:rsidRDefault="56AD55D5" w14:paraId="546809AE" w14:textId="09C7F227">
            <w:pPr>
              <w:spacing w:after="120"/>
              <w:jc w:val="both"/>
              <w:outlineLvl w:val="2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46FB36B7">
              <w:rPr>
                <w:rFonts w:ascii="Arial" w:hAnsi="Arial" w:cs="Arial"/>
                <w:b/>
                <w:bCs/>
                <w:sz w:val="20"/>
                <w:szCs w:val="20"/>
              </w:rPr>
              <w:t>Describe the target group/beneficiaries. Be specific, provide numbers and disaggregate by age and gender</w:t>
            </w:r>
            <w:r w:rsidRPr="46FB36B7" w:rsidR="5409B82C">
              <w:rPr>
                <w:rFonts w:ascii="Arial" w:hAnsi="Arial" w:cs="Arial"/>
                <w:b/>
                <w:bCs/>
                <w:sz w:val="20"/>
                <w:szCs w:val="20"/>
              </w:rPr>
              <w:t>, if possible</w:t>
            </w:r>
            <w:r w:rsidRPr="46FB36B7">
              <w:rPr>
                <w:rFonts w:ascii="Arial" w:hAnsi="Arial" w:cs="Arial"/>
                <w:b/>
                <w:bCs/>
                <w:sz w:val="20"/>
                <w:szCs w:val="20"/>
              </w:rPr>
              <w:t>.</w:t>
            </w:r>
            <w:r w:rsidRPr="46FB36B7" w:rsidR="63906CC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2927B9" w:rsidTr="00804E60" w14:paraId="488FF914" w14:textId="77777777">
        <w:trPr>
          <w:trHeight w:val="454"/>
        </w:trPr>
        <w:tc>
          <w:tcPr>
            <w:tcW w:w="10466" w:type="dxa"/>
            <w:gridSpan w:val="6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5D5871" w:rsidR="002927B9" w:rsidP="002927B9" w:rsidRDefault="002927B9" w14:paraId="09FCF6AD" w14:textId="39041750">
            <w:pPr>
              <w:spacing w:after="120"/>
              <w:outlineLvl w:val="2"/>
              <w:rPr>
                <w:rFonts w:ascii="Arial" w:hAnsi="Arial" w:cs="Arial"/>
                <w:noProof/>
                <w:sz w:val="20"/>
                <w:szCs w:val="20"/>
              </w:rPr>
            </w:pPr>
            <w:r w:rsidRPr="002E355B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2E355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E355B">
              <w:rPr>
                <w:rFonts w:ascii="Arial" w:hAnsi="Arial" w:cs="Arial"/>
                <w:sz w:val="20"/>
                <w:szCs w:val="20"/>
              </w:rPr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971DF0" w:rsidTr="00804E60" w14:paraId="68070B29" w14:textId="77777777">
        <w:trPr>
          <w:trHeight w:val="454"/>
        </w:trPr>
        <w:tc>
          <w:tcPr>
            <w:tcW w:w="10466" w:type="dxa"/>
            <w:gridSpan w:val="6"/>
            <w:tcBorders>
              <w:top w:val="single" w:color="auto" w:sz="4" w:space="0"/>
              <w:left w:val="nil"/>
              <w:bottom w:val="nil"/>
              <w:right w:val="nil"/>
            </w:tcBorders>
            <w:vAlign w:val="center"/>
          </w:tcPr>
          <w:p w:rsidRPr="002E355B" w:rsidR="00971DF0" w:rsidP="002927B9" w:rsidRDefault="00971DF0" w14:paraId="6888ED5E" w14:textId="77777777">
            <w:pPr>
              <w:spacing w:after="120"/>
              <w:outlineLvl w:val="2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Pr="00F23DE8" w:rsidR="00F23DE8" w:rsidTr="00804E60" w14:paraId="38A1B1F9" w14:textId="77777777">
        <w:trPr>
          <w:trHeight w:val="454"/>
        </w:trPr>
        <w:tc>
          <w:tcPr>
            <w:tcW w:w="1046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7493C7"/>
            <w:vAlign w:val="center"/>
          </w:tcPr>
          <w:p w:rsidRPr="00F23DE8" w:rsidR="00F23DE8" w:rsidP="00457E04" w:rsidRDefault="00457E04" w14:paraId="3606A982" w14:textId="2C9FC06E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Project Objectives and Activities</w:t>
            </w:r>
          </w:p>
        </w:tc>
      </w:tr>
      <w:tr w:rsidR="00F23DE8" w:rsidTr="00804E60" w14:paraId="55288507" w14:textId="77777777">
        <w:trPr>
          <w:trHeight w:val="454"/>
        </w:trPr>
        <w:tc>
          <w:tcPr>
            <w:tcW w:w="10466" w:type="dxa"/>
            <w:gridSpan w:val="6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:rsidRPr="005D5871" w:rsidR="00F23DE8" w:rsidP="00363E1F" w:rsidRDefault="008C4159" w14:paraId="2E357DD1" w14:textId="0C3A8ED7">
            <w:pPr>
              <w:spacing w:after="120"/>
              <w:jc w:val="both"/>
              <w:outlineLvl w:val="2"/>
              <w:rPr>
                <w:rFonts w:ascii="Arial" w:hAnsi="Arial" w:cs="Arial"/>
                <w:sz w:val="20"/>
                <w:szCs w:val="20"/>
              </w:rPr>
            </w:pPr>
            <w:r w:rsidRPr="005D5871">
              <w:rPr>
                <w:rFonts w:ascii="Arial" w:hAnsi="Arial" w:cs="Arial"/>
                <w:b/>
                <w:sz w:val="20"/>
                <w:szCs w:val="20"/>
              </w:rPr>
              <w:t>Describe</w:t>
            </w:r>
            <w:r w:rsidR="004E5896">
              <w:t xml:space="preserve"> </w:t>
            </w:r>
            <w:r w:rsidRPr="004E5896" w:rsidR="004E5896">
              <w:rPr>
                <w:rFonts w:ascii="Arial" w:hAnsi="Arial" w:cs="Arial"/>
                <w:b/>
                <w:sz w:val="20"/>
                <w:szCs w:val="20"/>
              </w:rPr>
              <w:t>in concrete terms</w:t>
            </w:r>
            <w:r w:rsidR="009F2A4C">
              <w:rPr>
                <w:rFonts w:ascii="Arial" w:hAnsi="Arial" w:cs="Arial"/>
                <w:b/>
                <w:sz w:val="20"/>
                <w:szCs w:val="20"/>
              </w:rPr>
              <w:t xml:space="preserve"> what</w:t>
            </w:r>
            <w:r w:rsidRPr="005D5871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4E5896" w:rsidR="004E5896">
              <w:rPr>
                <w:rFonts w:ascii="Arial" w:hAnsi="Arial" w:cs="Arial"/>
                <w:b/>
                <w:sz w:val="20"/>
                <w:szCs w:val="20"/>
              </w:rPr>
              <w:t xml:space="preserve">the project </w:t>
            </w:r>
            <w:r w:rsidR="009F2A4C">
              <w:rPr>
                <w:rFonts w:ascii="Arial" w:hAnsi="Arial" w:cs="Arial"/>
                <w:b/>
                <w:sz w:val="20"/>
                <w:szCs w:val="20"/>
              </w:rPr>
              <w:t>intend</w:t>
            </w:r>
            <w:r w:rsidR="002E2EB6">
              <w:rPr>
                <w:rFonts w:ascii="Arial" w:hAnsi="Arial" w:cs="Arial"/>
                <w:b/>
                <w:sz w:val="20"/>
                <w:szCs w:val="20"/>
              </w:rPr>
              <w:t>s</w:t>
            </w:r>
            <w:r w:rsidR="009F2A4C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4E5896" w:rsidR="004E5896">
              <w:rPr>
                <w:rFonts w:ascii="Arial" w:hAnsi="Arial" w:cs="Arial"/>
                <w:b/>
                <w:sz w:val="20"/>
                <w:szCs w:val="20"/>
              </w:rPr>
              <w:t>to achieve</w:t>
            </w:r>
            <w:r w:rsidR="004E5896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9F2A4C">
              <w:rPr>
                <w:rFonts w:ascii="Arial" w:hAnsi="Arial" w:cs="Arial"/>
                <w:b/>
                <w:sz w:val="20"/>
                <w:szCs w:val="20"/>
              </w:rPr>
              <w:t xml:space="preserve">within its </w:t>
            </w:r>
            <w:r w:rsidR="00FD4F56">
              <w:rPr>
                <w:rFonts w:ascii="Arial" w:hAnsi="Arial" w:cs="Arial"/>
                <w:b/>
                <w:sz w:val="20"/>
                <w:szCs w:val="20"/>
              </w:rPr>
              <w:t xml:space="preserve">implementation </w:t>
            </w:r>
            <w:r w:rsidR="009F2A4C">
              <w:rPr>
                <w:rFonts w:ascii="Arial" w:hAnsi="Arial" w:cs="Arial"/>
                <w:b/>
                <w:sz w:val="20"/>
                <w:szCs w:val="20"/>
              </w:rPr>
              <w:t xml:space="preserve">period </w:t>
            </w:r>
            <w:r w:rsidRPr="005D5871" w:rsidR="00FD4F56">
              <w:rPr>
                <w:rFonts w:ascii="Arial" w:hAnsi="Arial" w:cs="Arial"/>
                <w:b/>
                <w:sz w:val="20"/>
                <w:szCs w:val="20"/>
              </w:rPr>
              <w:t>(max</w:t>
            </w:r>
            <w:r w:rsidR="00694B25">
              <w:rPr>
                <w:rFonts w:ascii="Arial" w:hAnsi="Arial" w:cs="Arial"/>
                <w:b/>
                <w:sz w:val="20"/>
                <w:szCs w:val="20"/>
              </w:rPr>
              <w:t>.</w:t>
            </w:r>
            <w:r w:rsidR="00363E1F">
              <w:rPr>
                <w:rFonts w:ascii="Arial" w:hAnsi="Arial" w:cs="Arial"/>
                <w:b/>
                <w:sz w:val="20"/>
                <w:szCs w:val="20"/>
              </w:rPr>
              <w:t xml:space="preserve"> 2</w:t>
            </w:r>
            <w:r w:rsidR="009F2A4C">
              <w:rPr>
                <w:rFonts w:ascii="Arial" w:hAnsi="Arial" w:cs="Arial"/>
                <w:b/>
                <w:sz w:val="20"/>
                <w:szCs w:val="20"/>
              </w:rPr>
              <w:t xml:space="preserve"> objectives</w:t>
            </w:r>
            <w:r w:rsidRPr="005D5871" w:rsidR="00FD4F56">
              <w:rPr>
                <w:rFonts w:ascii="Arial" w:hAnsi="Arial" w:cs="Arial"/>
                <w:b/>
                <w:sz w:val="20"/>
                <w:szCs w:val="20"/>
              </w:rPr>
              <w:t>)</w:t>
            </w:r>
            <w:r w:rsidR="00FD4F56">
              <w:rPr>
                <w:rFonts w:ascii="Arial" w:hAnsi="Arial" w:cs="Arial"/>
                <w:b/>
                <w:sz w:val="20"/>
                <w:szCs w:val="20"/>
              </w:rPr>
              <w:t xml:space="preserve">. </w:t>
            </w:r>
            <w:r w:rsidR="00457E04">
              <w:rPr>
                <w:rFonts w:ascii="Arial" w:hAnsi="Arial" w:cs="Arial"/>
                <w:b/>
                <w:sz w:val="20"/>
                <w:szCs w:val="20"/>
              </w:rPr>
              <w:t>For each objective, describe the</w:t>
            </w:r>
            <w:r w:rsidR="007D04EF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5D5871">
              <w:rPr>
                <w:rFonts w:ascii="Arial" w:hAnsi="Arial" w:cs="Arial"/>
                <w:b/>
                <w:sz w:val="20"/>
                <w:szCs w:val="20"/>
              </w:rPr>
              <w:t xml:space="preserve">main </w:t>
            </w:r>
            <w:r w:rsidR="00694B25">
              <w:rPr>
                <w:rFonts w:ascii="Arial" w:hAnsi="Arial" w:cs="Arial"/>
                <w:b/>
                <w:sz w:val="20"/>
                <w:szCs w:val="20"/>
              </w:rPr>
              <w:t xml:space="preserve">(max. </w:t>
            </w:r>
            <w:r w:rsidR="00363E1F">
              <w:rPr>
                <w:rFonts w:ascii="Arial" w:hAnsi="Arial" w:cs="Arial"/>
                <w:b/>
                <w:sz w:val="20"/>
                <w:szCs w:val="20"/>
              </w:rPr>
              <w:t>2</w:t>
            </w:r>
            <w:r w:rsidR="00694B25">
              <w:rPr>
                <w:rFonts w:ascii="Arial" w:hAnsi="Arial" w:cs="Arial"/>
                <w:b/>
                <w:sz w:val="20"/>
                <w:szCs w:val="20"/>
              </w:rPr>
              <w:t xml:space="preserve">) </w:t>
            </w:r>
            <w:r w:rsidRPr="005D5871">
              <w:rPr>
                <w:rFonts w:ascii="Arial" w:hAnsi="Arial" w:cs="Arial"/>
                <w:b/>
                <w:sz w:val="20"/>
                <w:szCs w:val="20"/>
              </w:rPr>
              <w:t>activities</w:t>
            </w:r>
            <w:r w:rsidR="00694B25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457E04">
              <w:rPr>
                <w:rFonts w:ascii="Arial" w:hAnsi="Arial" w:cs="Arial"/>
                <w:b/>
                <w:sz w:val="20"/>
                <w:szCs w:val="20"/>
              </w:rPr>
              <w:t>contributing to its achievement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. </w:t>
            </w:r>
          </w:p>
        </w:tc>
      </w:tr>
      <w:tr w:rsidR="006E3253" w:rsidTr="00804E60" w14:paraId="0E70BA6C" w14:textId="77777777">
        <w:trPr>
          <w:trHeight w:val="454"/>
        </w:trPr>
        <w:tc>
          <w:tcPr>
            <w:tcW w:w="10466" w:type="dxa"/>
            <w:gridSpan w:val="6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6E3253" w:rsidP="009F2A4C" w:rsidRDefault="006E3253" w14:paraId="717D271D" w14:textId="1CA7087A">
            <w:pPr>
              <w:spacing w:after="120"/>
              <w:jc w:val="both"/>
              <w:outlineLvl w:val="2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roject goal</w:t>
            </w:r>
            <w:r w:rsidRPr="006E3253">
              <w:rPr>
                <w:rFonts w:ascii="Arial" w:hAnsi="Arial" w:cs="Arial"/>
                <w:i/>
                <w:sz w:val="18"/>
                <w:szCs w:val="18"/>
              </w:rPr>
              <w:t xml:space="preserve"> (Long-term objective to which the project makes a contribution)</w:t>
            </w:r>
          </w:p>
          <w:p w:rsidRPr="005D5871" w:rsidR="006E3253" w:rsidP="009F2A4C" w:rsidRDefault="006E3253" w14:paraId="37E2AF6D" w14:textId="1D1C00D7">
            <w:pPr>
              <w:spacing w:after="120"/>
              <w:jc w:val="both"/>
              <w:outlineLvl w:val="2"/>
              <w:rPr>
                <w:rFonts w:ascii="Arial" w:hAnsi="Arial" w:cs="Arial"/>
                <w:b/>
                <w:sz w:val="20"/>
                <w:szCs w:val="20"/>
              </w:rPr>
            </w:pPr>
            <w:r w:rsidRPr="002E355B">
              <w:rPr>
                <w:rFonts w:ascii="Arial" w:hAnsi="Arial" w:cs="Arial"/>
                <w:sz w:val="20"/>
                <w:szCs w:val="20"/>
              </w:rPr>
              <w:lastRenderedPageBreak/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2E355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E355B">
              <w:rPr>
                <w:rFonts w:ascii="Arial" w:hAnsi="Arial" w:cs="Arial"/>
                <w:sz w:val="20"/>
                <w:szCs w:val="20"/>
              </w:rPr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0D221F" w:rsidTr="00804E60" w14:paraId="4D2378D9" w14:textId="77777777">
        <w:trPr>
          <w:trHeight w:val="462"/>
        </w:trPr>
        <w:tc>
          <w:tcPr>
            <w:tcW w:w="35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0D221F" w:rsidP="00593F99" w:rsidRDefault="000D221F" w14:paraId="449AC928" w14:textId="77777777">
            <w:pPr>
              <w:spacing w:after="120" w:line="240" w:lineRule="atLeast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lastRenderedPageBreak/>
              <w:t>Objectives</w:t>
            </w:r>
          </w:p>
          <w:p w:rsidRPr="00593F99" w:rsidR="000D221F" w:rsidP="778C6735" w:rsidRDefault="000D221F" w14:paraId="4AE85203" w14:textId="3AAAD6C9">
            <w:pPr>
              <w:pStyle w:val="Form"/>
              <w:spacing w:after="120"/>
              <w:rPr>
                <w:i/>
                <w:iCs/>
                <w:sz w:val="18"/>
              </w:rPr>
            </w:pPr>
            <w:r w:rsidRPr="510DBBA8">
              <w:rPr>
                <w:i/>
                <w:iCs/>
                <w:sz w:val="18"/>
              </w:rPr>
              <w:t>Be S.M.A.R.T.</w:t>
            </w:r>
            <w:r w:rsidRPr="510DBBA8">
              <w:rPr>
                <w:rStyle w:val="FootnoteReference"/>
                <w:i/>
                <w:iCs/>
                <w:sz w:val="18"/>
              </w:rPr>
              <w:footnoteReference w:id="2"/>
            </w:r>
            <w:r w:rsidRPr="510DBBA8">
              <w:rPr>
                <w:i/>
                <w:iCs/>
                <w:sz w:val="18"/>
              </w:rPr>
              <w:t>, bring the subject of change to the front, set clear targets and time frames</w:t>
            </w:r>
            <w:r w:rsidRPr="510DBBA8">
              <w:rPr>
                <w:rStyle w:val="FootnoteReference"/>
                <w:i/>
                <w:iCs/>
                <w:sz w:val="18"/>
              </w:rPr>
              <w:footnoteReference w:id="3"/>
            </w:r>
          </w:p>
        </w:tc>
        <w:tc>
          <w:tcPr>
            <w:tcW w:w="6955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 w:rsidR="000D221F" w:rsidP="00593F99" w:rsidRDefault="000D221F" w14:paraId="5ACFA54D" w14:textId="77777777">
            <w:pPr>
              <w:pStyle w:val="Form"/>
              <w:spacing w:after="120"/>
              <w:rPr>
                <w:b/>
                <w:sz w:val="20"/>
                <w:szCs w:val="20"/>
              </w:rPr>
            </w:pPr>
            <w:r w:rsidRPr="00BC25BE">
              <w:rPr>
                <w:b/>
                <w:sz w:val="20"/>
                <w:szCs w:val="20"/>
              </w:rPr>
              <w:t>A</w:t>
            </w:r>
            <w:r>
              <w:rPr>
                <w:b/>
                <w:sz w:val="20"/>
                <w:szCs w:val="20"/>
              </w:rPr>
              <w:t>ctivities:</w:t>
            </w:r>
          </w:p>
          <w:p w:rsidRPr="00593F99" w:rsidR="000D221F" w:rsidP="00483D3D" w:rsidRDefault="000D221F" w14:paraId="04FF31BB" w14:textId="66D2F5E6">
            <w:pPr>
              <w:pStyle w:val="Form"/>
              <w:spacing w:after="120"/>
              <w:rPr>
                <w:i/>
                <w:sz w:val="18"/>
              </w:rPr>
            </w:pPr>
            <w:r w:rsidRPr="510DBBA8">
              <w:rPr>
                <w:i/>
                <w:iCs/>
                <w:sz w:val="18"/>
              </w:rPr>
              <w:t>For each activity, define its duration, recurrence, the number of beneficiaries, be specific</w:t>
            </w:r>
            <w:r w:rsidRPr="510DBBA8">
              <w:rPr>
                <w:rStyle w:val="FootnoteReference"/>
                <w:i/>
                <w:iCs/>
                <w:sz w:val="18"/>
              </w:rPr>
              <w:footnoteReference w:id="4"/>
            </w:r>
          </w:p>
        </w:tc>
      </w:tr>
      <w:tr w:rsidR="000D221F" w:rsidTr="00804E60" w14:paraId="09521209" w14:textId="77777777">
        <w:trPr>
          <w:trHeight w:val="462"/>
        </w:trPr>
        <w:tc>
          <w:tcPr>
            <w:tcW w:w="35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971DF0" w:rsidP="00924711" w:rsidRDefault="000D221F" w14:paraId="1D0EB2ED" w14:textId="77777777">
            <w:pPr>
              <w:pStyle w:val="Form"/>
              <w:spacing w:after="120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Objective </w:t>
            </w:r>
            <w:r w:rsidRPr="00CC6BC1">
              <w:rPr>
                <w:b/>
                <w:sz w:val="20"/>
                <w:szCs w:val="20"/>
              </w:rPr>
              <w:t>1)</w:t>
            </w:r>
            <w:r>
              <w:rPr>
                <w:sz w:val="20"/>
                <w:szCs w:val="20"/>
              </w:rPr>
              <w:t xml:space="preserve"> </w:t>
            </w:r>
          </w:p>
          <w:p w:rsidR="000D221F" w:rsidP="00924711" w:rsidRDefault="000D221F" w14:paraId="05738A1F" w14:textId="37AA586A">
            <w:pPr>
              <w:pStyle w:val="Form"/>
              <w:spacing w:after="120"/>
              <w:rPr>
                <w:b/>
                <w:sz w:val="20"/>
                <w:szCs w:val="20"/>
              </w:rPr>
            </w:pPr>
            <w:r w:rsidRPr="002E355B">
              <w:rPr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2E355B">
              <w:rPr>
                <w:sz w:val="20"/>
                <w:szCs w:val="20"/>
              </w:rPr>
              <w:instrText xml:space="preserve"> FORMTEXT </w:instrText>
            </w:r>
            <w:r w:rsidRPr="002E355B">
              <w:rPr>
                <w:sz w:val="20"/>
                <w:szCs w:val="20"/>
              </w:rPr>
            </w:r>
            <w:r w:rsidRPr="002E355B">
              <w:rPr>
                <w:sz w:val="20"/>
                <w:szCs w:val="20"/>
              </w:rPr>
              <w:fldChar w:fldCharType="separate"/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sz w:val="20"/>
                <w:szCs w:val="20"/>
              </w:rPr>
              <w:fldChar w:fldCharType="end"/>
            </w:r>
          </w:p>
        </w:tc>
        <w:tc>
          <w:tcPr>
            <w:tcW w:w="6955" w:type="dxa"/>
            <w:gridSpan w:val="5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</w:tcPr>
          <w:p w:rsidR="000D221F" w:rsidP="00593F99" w:rsidRDefault="000D221F" w14:paraId="52C135E6" w14:textId="77777777">
            <w:pPr>
              <w:pStyle w:val="Form"/>
              <w:spacing w:after="12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Activity 1.1 </w:t>
            </w:r>
            <w:r w:rsidRPr="002E355B">
              <w:rPr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2E355B">
              <w:rPr>
                <w:sz w:val="20"/>
                <w:szCs w:val="20"/>
              </w:rPr>
              <w:instrText xml:space="preserve"> FORMTEXT </w:instrText>
            </w:r>
            <w:r w:rsidRPr="002E355B">
              <w:rPr>
                <w:sz w:val="20"/>
                <w:szCs w:val="20"/>
              </w:rPr>
            </w:r>
            <w:r w:rsidRPr="002E355B">
              <w:rPr>
                <w:sz w:val="20"/>
                <w:szCs w:val="20"/>
              </w:rPr>
              <w:fldChar w:fldCharType="separate"/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sz w:val="20"/>
                <w:szCs w:val="20"/>
              </w:rPr>
              <w:fldChar w:fldCharType="end"/>
            </w:r>
          </w:p>
          <w:p w:rsidRPr="00BC25BE" w:rsidR="000D221F" w:rsidP="00593F99" w:rsidRDefault="000D221F" w14:paraId="7AAAE64D" w14:textId="4618634E">
            <w:pPr>
              <w:pStyle w:val="Form"/>
              <w:spacing w:after="120"/>
              <w:rPr>
                <w:b/>
                <w:sz w:val="20"/>
                <w:szCs w:val="20"/>
              </w:rPr>
            </w:pPr>
            <w:r w:rsidRPr="00BC25BE">
              <w:rPr>
                <w:b/>
                <w:sz w:val="20"/>
                <w:szCs w:val="20"/>
              </w:rPr>
              <w:t>A</w:t>
            </w:r>
            <w:r>
              <w:rPr>
                <w:b/>
                <w:sz w:val="20"/>
                <w:szCs w:val="20"/>
              </w:rPr>
              <w:t xml:space="preserve">ctivity 1.2 </w:t>
            </w:r>
            <w:r w:rsidRPr="002E355B">
              <w:rPr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2E355B">
              <w:rPr>
                <w:sz w:val="20"/>
                <w:szCs w:val="20"/>
              </w:rPr>
              <w:instrText xml:space="preserve"> FORMTEXT </w:instrText>
            </w:r>
            <w:r w:rsidRPr="002E355B">
              <w:rPr>
                <w:sz w:val="20"/>
                <w:szCs w:val="20"/>
              </w:rPr>
            </w:r>
            <w:r w:rsidRPr="002E355B">
              <w:rPr>
                <w:sz w:val="20"/>
                <w:szCs w:val="20"/>
              </w:rPr>
              <w:fldChar w:fldCharType="separate"/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sz w:val="20"/>
                <w:szCs w:val="20"/>
              </w:rPr>
              <w:fldChar w:fldCharType="end"/>
            </w:r>
          </w:p>
        </w:tc>
      </w:tr>
      <w:tr w:rsidR="000D221F" w:rsidTr="00804E60" w14:paraId="41505DD6" w14:textId="77777777">
        <w:trPr>
          <w:trHeight w:val="462"/>
        </w:trPr>
        <w:tc>
          <w:tcPr>
            <w:tcW w:w="35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971DF0" w:rsidP="00AF2460" w:rsidRDefault="000D221F" w14:paraId="55955E59" w14:textId="77777777">
            <w:pPr>
              <w:pStyle w:val="Form"/>
              <w:spacing w:after="120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Objective </w:t>
            </w:r>
            <w:r w:rsidRPr="00CC6BC1">
              <w:rPr>
                <w:b/>
                <w:sz w:val="20"/>
                <w:szCs w:val="20"/>
              </w:rPr>
              <w:t>2)</w:t>
            </w:r>
            <w:r>
              <w:rPr>
                <w:sz w:val="20"/>
                <w:szCs w:val="20"/>
              </w:rPr>
              <w:t xml:space="preserve"> </w:t>
            </w:r>
          </w:p>
          <w:p w:rsidRPr="00BC25BE" w:rsidR="000D221F" w:rsidP="00AF2460" w:rsidRDefault="000D221F" w14:paraId="265DE870" w14:textId="770D557C">
            <w:pPr>
              <w:pStyle w:val="Form"/>
              <w:spacing w:after="120"/>
              <w:rPr>
                <w:b/>
                <w:sz w:val="20"/>
                <w:szCs w:val="20"/>
              </w:rPr>
            </w:pPr>
            <w:r w:rsidRPr="002E355B">
              <w:rPr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2E355B">
              <w:rPr>
                <w:sz w:val="20"/>
                <w:szCs w:val="20"/>
              </w:rPr>
              <w:instrText xml:space="preserve"> FORMTEXT </w:instrText>
            </w:r>
            <w:r w:rsidRPr="002E355B">
              <w:rPr>
                <w:sz w:val="20"/>
                <w:szCs w:val="20"/>
              </w:rPr>
            </w:r>
            <w:r w:rsidRPr="002E355B">
              <w:rPr>
                <w:sz w:val="20"/>
                <w:szCs w:val="20"/>
              </w:rPr>
              <w:fldChar w:fldCharType="separate"/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sz w:val="20"/>
                <w:szCs w:val="20"/>
              </w:rPr>
              <w:fldChar w:fldCharType="end"/>
            </w:r>
          </w:p>
        </w:tc>
        <w:tc>
          <w:tcPr>
            <w:tcW w:w="6955" w:type="dxa"/>
            <w:gridSpan w:val="5"/>
            <w:tcBorders>
              <w:left w:val="single" w:color="auto" w:sz="4" w:space="0"/>
              <w:right w:val="single" w:color="auto" w:sz="4" w:space="0"/>
            </w:tcBorders>
          </w:tcPr>
          <w:p w:rsidR="000D221F" w:rsidP="00593F99" w:rsidRDefault="000D221F" w14:paraId="79211177" w14:textId="77777777">
            <w:pPr>
              <w:pStyle w:val="Form"/>
              <w:spacing w:after="12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Activity 2.1 </w:t>
            </w:r>
            <w:r w:rsidRPr="002E355B">
              <w:rPr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2E355B">
              <w:rPr>
                <w:sz w:val="20"/>
                <w:szCs w:val="20"/>
              </w:rPr>
              <w:instrText xml:space="preserve"> FORMTEXT </w:instrText>
            </w:r>
            <w:r w:rsidRPr="002E355B">
              <w:rPr>
                <w:sz w:val="20"/>
                <w:szCs w:val="20"/>
              </w:rPr>
            </w:r>
            <w:r w:rsidRPr="002E355B">
              <w:rPr>
                <w:sz w:val="20"/>
                <w:szCs w:val="20"/>
              </w:rPr>
              <w:fldChar w:fldCharType="separate"/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sz w:val="20"/>
                <w:szCs w:val="20"/>
              </w:rPr>
              <w:fldChar w:fldCharType="end"/>
            </w:r>
          </w:p>
          <w:p w:rsidRPr="00363E1F" w:rsidR="000D221F" w:rsidP="00593F99" w:rsidRDefault="000D221F" w14:paraId="37C5FB8F" w14:textId="15B6AFD7">
            <w:pPr>
              <w:pStyle w:val="Form"/>
              <w:spacing w:after="120"/>
              <w:rPr>
                <w:b/>
                <w:sz w:val="20"/>
                <w:szCs w:val="20"/>
              </w:rPr>
            </w:pPr>
            <w:r w:rsidRPr="00BC25BE">
              <w:rPr>
                <w:b/>
                <w:sz w:val="20"/>
                <w:szCs w:val="20"/>
              </w:rPr>
              <w:t>A</w:t>
            </w:r>
            <w:r>
              <w:rPr>
                <w:b/>
                <w:sz w:val="20"/>
                <w:szCs w:val="20"/>
              </w:rPr>
              <w:t xml:space="preserve">ctivity 2.2 </w:t>
            </w:r>
            <w:r w:rsidRPr="002E355B">
              <w:rPr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2E355B">
              <w:rPr>
                <w:sz w:val="20"/>
                <w:szCs w:val="20"/>
              </w:rPr>
              <w:instrText xml:space="preserve"> FORMTEXT </w:instrText>
            </w:r>
            <w:r w:rsidRPr="002E355B">
              <w:rPr>
                <w:sz w:val="20"/>
                <w:szCs w:val="20"/>
              </w:rPr>
            </w:r>
            <w:r w:rsidRPr="002E355B">
              <w:rPr>
                <w:sz w:val="20"/>
                <w:szCs w:val="20"/>
              </w:rPr>
              <w:fldChar w:fldCharType="separate"/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sz w:val="20"/>
                <w:szCs w:val="20"/>
              </w:rPr>
              <w:fldChar w:fldCharType="end"/>
            </w:r>
          </w:p>
        </w:tc>
      </w:tr>
    </w:tbl>
    <w:p w:rsidR="00F35E16" w:rsidRDefault="00F35E16" w14:paraId="0FB98F2B" w14:textId="0422400B"/>
    <w:p w:rsidR="00445369" w:rsidRDefault="00445369" w14:paraId="7EBF08B2" w14:textId="33F10C18"/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466"/>
      </w:tblGrid>
      <w:tr w:rsidRPr="00AF2460" w:rsidR="00B23851" w:rsidTr="778C6735" w14:paraId="01E45771" w14:textId="77777777">
        <w:trPr>
          <w:trHeight w:val="454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7493C7"/>
            <w:vAlign w:val="center"/>
          </w:tcPr>
          <w:p w:rsidRPr="00AF2460" w:rsidR="00B23851" w:rsidP="778C6735" w:rsidRDefault="652E7F59" w14:paraId="7505FDBE" w14:textId="08567E01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</w:pPr>
            <w:r w:rsidRPr="778C6735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Project</w:t>
            </w:r>
            <w:r w:rsidRPr="778C6735" w:rsidR="1E1198D2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 xml:space="preserve"> coordination and implementation</w:t>
            </w:r>
          </w:p>
        </w:tc>
      </w:tr>
      <w:tr w:rsidR="00B23851" w:rsidTr="778C6735" w14:paraId="39393FA2" w14:textId="77777777">
        <w:trPr>
          <w:trHeight w:val="454"/>
        </w:trPr>
        <w:tc>
          <w:tcPr>
            <w:tcW w:w="5000" w:type="pct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:rsidRPr="005D5871" w:rsidR="00B23851" w:rsidP="00457E04" w:rsidRDefault="652E7F59" w14:paraId="2B3F5F56" w14:textId="7603E6A6">
            <w:pPr>
              <w:spacing w:after="120"/>
              <w:jc w:val="both"/>
              <w:outlineLvl w:val="2"/>
              <w:rPr>
                <w:rFonts w:ascii="Arial" w:hAnsi="Arial" w:cs="Arial"/>
                <w:sz w:val="20"/>
                <w:szCs w:val="20"/>
              </w:rPr>
            </w:pPr>
            <w:r w:rsidRPr="778C673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Describe </w:t>
            </w:r>
            <w:r w:rsidR="0044536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Youth participation, </w:t>
            </w:r>
            <w:r w:rsidRPr="778C6735" w:rsidR="264AB1A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who will coordinate </w:t>
            </w:r>
            <w:r w:rsidR="00457E0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the project </w:t>
            </w:r>
            <w:r w:rsidRPr="778C6735" w:rsidR="264AB1AB">
              <w:rPr>
                <w:rFonts w:ascii="Arial" w:hAnsi="Arial" w:cs="Arial"/>
                <w:b/>
                <w:bCs/>
                <w:sz w:val="20"/>
                <w:szCs w:val="20"/>
              </w:rPr>
              <w:t>and who</w:t>
            </w:r>
            <w:r w:rsidR="00457E0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will be</w:t>
            </w:r>
            <w:r w:rsidRPr="778C6735" w:rsidR="264AB1A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involved in</w:t>
            </w:r>
            <w:r w:rsidR="00457E0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its</w:t>
            </w:r>
            <w:r w:rsidRPr="778C6735" w:rsidR="264AB1A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implementation</w:t>
            </w:r>
            <w:r w:rsidRPr="778C6735" w:rsidR="24A971CC">
              <w:rPr>
                <w:rFonts w:ascii="Arial" w:hAnsi="Arial" w:cs="Arial"/>
                <w:b/>
                <w:bCs/>
                <w:sz w:val="20"/>
                <w:szCs w:val="20"/>
              </w:rPr>
              <w:t>.</w:t>
            </w:r>
            <w:r w:rsidRPr="778C6735" w:rsidR="4AFB341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B23851" w:rsidTr="778C6735" w14:paraId="256F9798" w14:textId="77777777">
        <w:trPr>
          <w:trHeight w:val="454"/>
        </w:trPr>
        <w:tc>
          <w:tcPr>
            <w:tcW w:w="500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5D5871" w:rsidR="00B23851" w:rsidP="00B23851" w:rsidRDefault="00B23851" w14:paraId="2CE9EE81" w14:textId="73177B32">
            <w:pPr>
              <w:spacing w:after="120"/>
              <w:outlineLvl w:val="2"/>
              <w:rPr>
                <w:rFonts w:ascii="Arial" w:hAnsi="Arial" w:cs="Arial"/>
                <w:sz w:val="20"/>
                <w:szCs w:val="20"/>
              </w:rPr>
            </w:pPr>
            <w:r w:rsidRPr="002E355B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2E355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E355B">
              <w:rPr>
                <w:rFonts w:ascii="Arial" w:hAnsi="Arial" w:cs="Arial"/>
                <w:sz w:val="20"/>
                <w:szCs w:val="20"/>
              </w:rPr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B23851" w:rsidTr="778C6735" w14:paraId="08AE83DD" w14:textId="77777777">
        <w:trPr>
          <w:trHeight w:val="454"/>
        </w:trPr>
        <w:tc>
          <w:tcPr>
            <w:tcW w:w="5000" w:type="pct"/>
            <w:tcBorders>
              <w:top w:val="single" w:color="auto" w:sz="4" w:space="0"/>
              <w:left w:val="nil"/>
              <w:bottom w:val="nil"/>
              <w:right w:val="nil"/>
            </w:tcBorders>
            <w:vAlign w:val="center"/>
          </w:tcPr>
          <w:p w:rsidRPr="005D5871" w:rsidR="00B23851" w:rsidP="00AF2460" w:rsidRDefault="00B23851" w14:paraId="43D2CA7A" w14:textId="77777777">
            <w:pPr>
              <w:spacing w:after="120"/>
              <w:outlineLvl w:val="2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A328C" w:rsidTr="778C6735" w14:paraId="3467B35D" w14:textId="77777777">
        <w:trPr>
          <w:trHeight w:val="454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7493C7"/>
            <w:vAlign w:val="center"/>
          </w:tcPr>
          <w:p w:rsidRPr="00803323" w:rsidR="002A328C" w:rsidP="778C6735" w:rsidRDefault="3C480DF4" w14:paraId="42DD0723" w14:textId="0F41FCE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</w:pPr>
            <w:r w:rsidRPr="778C6735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Financial p</w:t>
            </w:r>
            <w:r w:rsidRPr="778C6735" w:rsidR="24EDD893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lan and budget</w:t>
            </w:r>
          </w:p>
        </w:tc>
      </w:tr>
      <w:tr w:rsidR="002A328C" w:rsidTr="778C6735" w14:paraId="2FEF144C" w14:textId="77777777">
        <w:trPr>
          <w:trHeight w:val="454"/>
        </w:trPr>
        <w:tc>
          <w:tcPr>
            <w:tcW w:w="5000" w:type="pct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:rsidRPr="008C7818" w:rsidR="00803323" w:rsidP="00457E04" w:rsidRDefault="24EDD893" w14:paraId="0958D4F9" w14:textId="0BDD2ACF">
            <w:pPr>
              <w:spacing w:after="120"/>
              <w:jc w:val="both"/>
              <w:outlineLvl w:val="2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778C6735">
              <w:rPr>
                <w:rFonts w:ascii="Arial" w:hAnsi="Arial" w:cs="Arial"/>
                <w:b/>
                <w:bCs/>
                <w:sz w:val="20"/>
                <w:szCs w:val="20"/>
              </w:rPr>
              <w:t>You can use this space to provide more details about the budget</w:t>
            </w:r>
            <w:r w:rsidRPr="778C6735" w:rsidR="3C480DF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of the project</w:t>
            </w:r>
            <w:r w:rsidRPr="778C6735" w:rsidR="469D3EBF">
              <w:rPr>
                <w:rFonts w:ascii="Arial" w:hAnsi="Arial" w:cs="Arial"/>
                <w:b/>
                <w:bCs/>
                <w:sz w:val="20"/>
                <w:szCs w:val="20"/>
              </w:rPr>
              <w:t>.</w:t>
            </w:r>
          </w:p>
        </w:tc>
      </w:tr>
      <w:tr w:rsidR="002A328C" w:rsidTr="778C6735" w14:paraId="6364EA8C" w14:textId="77777777">
        <w:trPr>
          <w:trHeight w:val="454"/>
        </w:trPr>
        <w:tc>
          <w:tcPr>
            <w:tcW w:w="500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5D5871" w:rsidR="002A328C" w:rsidP="00041DEF" w:rsidRDefault="002A328C" w14:paraId="354CEE76" w14:textId="77777777">
            <w:pPr>
              <w:spacing w:after="120"/>
              <w:outlineLvl w:val="2"/>
              <w:rPr>
                <w:rFonts w:ascii="Arial" w:hAnsi="Arial" w:cs="Arial"/>
                <w:sz w:val="20"/>
                <w:szCs w:val="20"/>
              </w:rPr>
            </w:pPr>
            <w:r w:rsidRPr="002E355B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2E355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E355B">
              <w:rPr>
                <w:rFonts w:ascii="Arial" w:hAnsi="Arial" w:cs="Arial"/>
                <w:sz w:val="20"/>
                <w:szCs w:val="20"/>
              </w:rPr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</w:tbl>
    <w:p w:rsidR="00D3360C" w:rsidP="002A328C" w:rsidRDefault="00D3360C" w14:paraId="0762C006" w14:textId="77777777">
      <w:pPr>
        <w:spacing w:after="120"/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1809"/>
        <w:gridCol w:w="7434"/>
      </w:tblGrid>
      <w:tr w:rsidR="002A328C" w:rsidTr="00041DEF" w14:paraId="6139B756" w14:textId="77777777">
        <w:trPr>
          <w:trHeight w:val="730"/>
        </w:trPr>
        <w:tc>
          <w:tcPr>
            <w:tcW w:w="1809" w:type="dxa"/>
            <w:shd w:val="clear" w:color="auto" w:fill="7493C7"/>
            <w:vAlign w:val="center"/>
          </w:tcPr>
          <w:p w:rsidR="002A328C" w:rsidP="00041DEF" w:rsidRDefault="002A328C" w14:paraId="2F18102B" w14:textId="77777777">
            <w:pPr>
              <w:spacing w:line="276" w:lineRule="auto"/>
              <w:jc w:val="right"/>
              <w:rPr>
                <w:rFonts w:ascii="Arial" w:hAnsi="Arial" w:cs="Arial"/>
                <w:sz w:val="19"/>
              </w:rPr>
            </w:pPr>
            <w:r>
              <w:rPr>
                <w:rFonts w:ascii="Arial" w:hAnsi="Arial" w:cs="Arial"/>
                <w:b/>
                <w:color w:val="FFFFFF"/>
                <w:sz w:val="22"/>
              </w:rPr>
              <w:t>List of attachments</w:t>
            </w:r>
          </w:p>
        </w:tc>
        <w:tc>
          <w:tcPr>
            <w:tcW w:w="7434" w:type="dxa"/>
          </w:tcPr>
          <w:p w:rsidRPr="00924711" w:rsidR="0056003F" w:rsidP="003F50D1" w:rsidRDefault="00041DEF" w14:paraId="79D645A4" w14:textId="3A0B39F3">
            <w:pPr>
              <w:pStyle w:val="ListParagraph"/>
              <w:numPr>
                <w:ilvl w:val="0"/>
                <w:numId w:val="17"/>
              </w:numPr>
              <w:spacing w:line="276" w:lineRule="auto"/>
              <w:rPr>
                <w:rFonts w:ascii="Arial" w:hAnsi="Arial" w:cs="Arial"/>
                <w:sz w:val="19"/>
              </w:rPr>
            </w:pPr>
            <w:r w:rsidRPr="00924711">
              <w:rPr>
                <w:rFonts w:ascii="Arial" w:hAnsi="Arial" w:cs="Arial"/>
                <w:sz w:val="22"/>
                <w:szCs w:val="22"/>
              </w:rPr>
              <w:t xml:space="preserve">Annex 1 - </w:t>
            </w:r>
            <w:r w:rsidRPr="00924711" w:rsidR="00FD1AA8">
              <w:rPr>
                <w:rFonts w:ascii="Arial" w:hAnsi="Arial" w:cs="Arial"/>
                <w:sz w:val="22"/>
                <w:szCs w:val="22"/>
              </w:rPr>
              <w:t>L</w:t>
            </w:r>
            <w:r w:rsidR="00924711">
              <w:rPr>
                <w:rFonts w:ascii="Arial" w:hAnsi="Arial" w:cs="Arial"/>
                <w:sz w:val="22"/>
                <w:szCs w:val="22"/>
              </w:rPr>
              <w:t>WF-</w:t>
            </w:r>
            <w:r w:rsidR="00445369">
              <w:rPr>
                <w:rFonts w:ascii="Arial" w:hAnsi="Arial" w:cs="Arial"/>
                <w:sz w:val="22"/>
                <w:szCs w:val="22"/>
              </w:rPr>
              <w:t xml:space="preserve"> Youth Climate Justice bud</w:t>
            </w:r>
            <w:r w:rsidRPr="00924711" w:rsidR="0056003F">
              <w:rPr>
                <w:rFonts w:ascii="Arial" w:hAnsi="Arial" w:cs="Arial"/>
                <w:sz w:val="22"/>
                <w:szCs w:val="22"/>
              </w:rPr>
              <w:t>get format 202</w:t>
            </w:r>
            <w:r w:rsidR="0051654F">
              <w:rPr>
                <w:rFonts w:ascii="Arial" w:hAnsi="Arial" w:cs="Arial"/>
                <w:sz w:val="22"/>
                <w:szCs w:val="22"/>
              </w:rPr>
              <w:t>1</w:t>
            </w:r>
            <w:bookmarkStart w:name="_GoBack" w:id="0"/>
            <w:bookmarkEnd w:id="0"/>
          </w:p>
          <w:p w:rsidRPr="0056003F" w:rsidR="0056003F" w:rsidP="0056003F" w:rsidRDefault="0056003F" w14:paraId="66157BC2" w14:textId="4CC0932C">
            <w:pPr>
              <w:pStyle w:val="ListParagraph"/>
              <w:numPr>
                <w:ilvl w:val="0"/>
                <w:numId w:val="17"/>
              </w:numPr>
              <w:spacing w:line="276" w:lineRule="auto"/>
              <w:rPr>
                <w:rFonts w:ascii="Arial" w:hAnsi="Arial" w:cs="Arial"/>
                <w:sz w:val="19"/>
              </w:rPr>
            </w:pPr>
            <w:r w:rsidRPr="00B275E7">
              <w:rPr>
                <w:rFonts w:ascii="Arial" w:hAnsi="Arial" w:cs="Arial"/>
                <w:sz w:val="22"/>
                <w:szCs w:val="22"/>
              </w:rPr>
              <w:t>En</w:t>
            </w:r>
            <w:r w:rsidR="00924711">
              <w:rPr>
                <w:rFonts w:ascii="Arial" w:hAnsi="Arial" w:cs="Arial"/>
                <w:sz w:val="22"/>
                <w:szCs w:val="22"/>
              </w:rPr>
              <w:t>dorsement letter by LWF Member C</w:t>
            </w:r>
            <w:r w:rsidRPr="00B275E7">
              <w:rPr>
                <w:rFonts w:ascii="Arial" w:hAnsi="Arial" w:cs="Arial"/>
                <w:sz w:val="22"/>
                <w:szCs w:val="22"/>
              </w:rPr>
              <w:t>hurch</w:t>
            </w:r>
          </w:p>
        </w:tc>
      </w:tr>
    </w:tbl>
    <w:p w:rsidR="00C63EBE" w:rsidP="00AF2460" w:rsidRDefault="00C63EBE" w14:paraId="1399ACF3" w14:textId="37D9CCB5">
      <w:pPr>
        <w:spacing w:after="120"/>
      </w:pPr>
    </w:p>
    <w:sectPr w:rsidR="00C63EBE" w:rsidSect="009B003C">
      <w:pgSz w:w="11906" w:h="16838" w:orient="portrait"/>
      <w:pgMar w:top="720" w:right="720" w:bottom="720" w:left="720" w:header="708" w:footer="708" w:gutter="0"/>
      <w:cols w:space="708"/>
      <w:docGrid w:linePitch="360"/>
    </w:sectPr>
  </w:body>
</w:document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66178E7D" w16cid:durableId="6599B80D"/>
  <w16cid:commentId w16cid:paraId="2736061E" w16cid:durableId="5BBCF210"/>
  <w16cid:commentId w16cid:paraId="2F866E9A" w16cid:durableId="784EFBF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14CB7" w:rsidP="00DA728B" w:rsidRDefault="00A14CB7" w14:paraId="3D400B22" w14:textId="77777777">
      <w:r>
        <w:separator/>
      </w:r>
    </w:p>
  </w:endnote>
  <w:endnote w:type="continuationSeparator" w:id="0">
    <w:p w:rsidR="00A14CB7" w:rsidP="00DA728B" w:rsidRDefault="00A14CB7" w14:paraId="2F06954F" w14:textId="77777777">
      <w:r>
        <w:continuationSeparator/>
      </w:r>
    </w:p>
  </w:endnote>
  <w:endnote w:type="continuationNotice" w:id="1">
    <w:p w:rsidR="00A14CB7" w:rsidRDefault="00A14CB7" w14:paraId="10850B63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14CB7" w:rsidP="00DA728B" w:rsidRDefault="00A14CB7" w14:paraId="609D5041" w14:textId="77777777">
      <w:r>
        <w:separator/>
      </w:r>
    </w:p>
  </w:footnote>
  <w:footnote w:type="continuationSeparator" w:id="0">
    <w:p w:rsidR="00A14CB7" w:rsidP="00DA728B" w:rsidRDefault="00A14CB7" w14:paraId="7D6D7201" w14:textId="77777777">
      <w:r>
        <w:continuationSeparator/>
      </w:r>
    </w:p>
  </w:footnote>
  <w:footnote w:type="continuationNotice" w:id="1">
    <w:p w:rsidR="00A14CB7" w:rsidRDefault="00A14CB7" w14:paraId="3AAE24F1" w14:textId="77777777"/>
  </w:footnote>
  <w:footnote w:id="2">
    <w:p w:rsidRPr="007D04EF" w:rsidR="003F50D1" w:rsidRDefault="003F50D1" w14:paraId="3B4E8761" w14:textId="5B6942A8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7D04EF">
        <w:t xml:space="preserve">Specific, Measurable, Achievable, Realistic and </w:t>
      </w:r>
      <w:proofErr w:type="spellStart"/>
      <w:r w:rsidRPr="007D04EF">
        <w:t>Timebound</w:t>
      </w:r>
      <w:proofErr w:type="spellEnd"/>
    </w:p>
  </w:footnote>
  <w:footnote w:id="3">
    <w:p w:rsidRPr="00DA728B" w:rsidR="003F50D1" w:rsidRDefault="003F50D1" w14:paraId="29327A5E" w14:textId="11E64BEE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GB"/>
        </w:rPr>
        <w:t>Example</w:t>
      </w:r>
      <w:r w:rsidRPr="00DA728B">
        <w:rPr>
          <w:lang w:val="en-GB"/>
        </w:rPr>
        <w:t xml:space="preserve">: </w:t>
      </w:r>
      <w:r w:rsidR="009A66B0">
        <w:rPr>
          <w:lang w:val="en-GB"/>
        </w:rPr>
        <w:t xml:space="preserve">“X” </w:t>
      </w:r>
      <w:r>
        <w:rPr>
          <w:lang w:val="en-GB"/>
        </w:rPr>
        <w:t xml:space="preserve">members of a specific community </w:t>
      </w:r>
      <w:r w:rsidR="009A66B0">
        <w:rPr>
          <w:lang w:val="en-GB"/>
        </w:rPr>
        <w:t>participated in activities promoting climate justice</w:t>
      </w:r>
      <w:r w:rsidR="003136E0">
        <w:rPr>
          <w:lang w:val="en-GB"/>
        </w:rPr>
        <w:t xml:space="preserve"> action.</w:t>
      </w:r>
      <w:r w:rsidR="009A66B0">
        <w:rPr>
          <w:lang w:val="en-GB"/>
        </w:rPr>
        <w:t xml:space="preserve">  </w:t>
      </w:r>
    </w:p>
  </w:footnote>
  <w:footnote w:id="4">
    <w:p w:rsidRPr="00DA728B" w:rsidR="003F50D1" w:rsidRDefault="003F50D1" w14:paraId="46306CEB" w14:textId="74F1C2AF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GB"/>
        </w:rPr>
        <w:t>Example</w:t>
      </w:r>
      <w:r w:rsidR="003136E0">
        <w:rPr>
          <w:lang w:val="en-GB"/>
        </w:rPr>
        <w:t xml:space="preserve">: Organize </w:t>
      </w:r>
      <w:r w:rsidRPr="00DA728B">
        <w:rPr>
          <w:lang w:val="en-GB"/>
        </w:rPr>
        <w:t xml:space="preserve">one day </w:t>
      </w:r>
      <w:r>
        <w:rPr>
          <w:lang w:val="en-GB"/>
        </w:rPr>
        <w:t xml:space="preserve">awareness raising </w:t>
      </w:r>
      <w:r w:rsidRPr="00DA728B">
        <w:rPr>
          <w:lang w:val="en-GB"/>
        </w:rPr>
        <w:t>trainings</w:t>
      </w:r>
      <w:r>
        <w:rPr>
          <w:lang w:val="en-GB"/>
        </w:rPr>
        <w:t xml:space="preserve"> </w:t>
      </w:r>
      <w:r w:rsidRPr="00DA728B">
        <w:rPr>
          <w:lang w:val="en-GB"/>
        </w:rPr>
        <w:t xml:space="preserve">for 35 </w:t>
      </w:r>
      <w:r w:rsidR="009A66B0">
        <w:rPr>
          <w:lang w:val="en-GB"/>
        </w:rPr>
        <w:t xml:space="preserve">young </w:t>
      </w:r>
      <w:r w:rsidRPr="00DA728B">
        <w:rPr>
          <w:lang w:val="en-GB"/>
        </w:rPr>
        <w:t xml:space="preserve">people on </w:t>
      </w:r>
      <w:r>
        <w:rPr>
          <w:lang w:val="en-GB"/>
        </w:rPr>
        <w:t xml:space="preserve">how to </w:t>
      </w:r>
      <w:r w:rsidR="009A66B0">
        <w:rPr>
          <w:lang w:val="en-GB"/>
        </w:rPr>
        <w:t>engage in climate advocacy action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A44A7"/>
    <w:multiLevelType w:val="hybridMultilevel"/>
    <w:tmpl w:val="0E402A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24558E"/>
    <w:multiLevelType w:val="hybridMultilevel"/>
    <w:tmpl w:val="0BCA99F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231A64"/>
    <w:multiLevelType w:val="hybridMultilevel"/>
    <w:tmpl w:val="BF8AA4CE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18216727"/>
    <w:multiLevelType w:val="hybridMultilevel"/>
    <w:tmpl w:val="F7B0C83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F855BE"/>
    <w:multiLevelType w:val="hybridMultilevel"/>
    <w:tmpl w:val="0E402A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FC47FA"/>
    <w:multiLevelType w:val="hybridMultilevel"/>
    <w:tmpl w:val="D06C5076"/>
    <w:lvl w:ilvl="0" w:tplc="92DED130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0F1077"/>
    <w:multiLevelType w:val="hybridMultilevel"/>
    <w:tmpl w:val="0E402A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5A5B9A"/>
    <w:multiLevelType w:val="hybridMultilevel"/>
    <w:tmpl w:val="8C7CD550"/>
    <w:lvl w:ilvl="0" w:tplc="07629E68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FFFFFF" w:themeColor="background1"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464429"/>
    <w:multiLevelType w:val="hybridMultilevel"/>
    <w:tmpl w:val="0E402A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7E3087"/>
    <w:multiLevelType w:val="hybridMultilevel"/>
    <w:tmpl w:val="0E402A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B869FF"/>
    <w:multiLevelType w:val="hybridMultilevel"/>
    <w:tmpl w:val="8B469DE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CE70FF4"/>
    <w:multiLevelType w:val="hybridMultilevel"/>
    <w:tmpl w:val="0E402A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DC7557"/>
    <w:multiLevelType w:val="hybridMultilevel"/>
    <w:tmpl w:val="0E402A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604DC2"/>
    <w:multiLevelType w:val="hybridMultilevel"/>
    <w:tmpl w:val="4CBEA7E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C52D5B"/>
    <w:multiLevelType w:val="hybridMultilevel"/>
    <w:tmpl w:val="0E402A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81633E5"/>
    <w:multiLevelType w:val="hybridMultilevel"/>
    <w:tmpl w:val="41303442"/>
    <w:lvl w:ilvl="0" w:tplc="07629E68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FFFFFF" w:themeColor="background1"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C354BE4"/>
    <w:multiLevelType w:val="hybridMultilevel"/>
    <w:tmpl w:val="28C8D698"/>
    <w:lvl w:ilvl="0" w:tplc="07629E68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FFFFFF" w:themeColor="background1"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1"/>
  </w:num>
  <w:num w:numId="3">
    <w:abstractNumId w:val="4"/>
  </w:num>
  <w:num w:numId="4">
    <w:abstractNumId w:val="12"/>
  </w:num>
  <w:num w:numId="5">
    <w:abstractNumId w:val="6"/>
  </w:num>
  <w:num w:numId="6">
    <w:abstractNumId w:val="14"/>
  </w:num>
  <w:num w:numId="7">
    <w:abstractNumId w:val="9"/>
  </w:num>
  <w:num w:numId="8">
    <w:abstractNumId w:val="8"/>
  </w:num>
  <w:num w:numId="9">
    <w:abstractNumId w:val="10"/>
  </w:num>
  <w:num w:numId="10">
    <w:abstractNumId w:val="0"/>
  </w:num>
  <w:num w:numId="11">
    <w:abstractNumId w:val="13"/>
  </w:num>
  <w:num w:numId="12">
    <w:abstractNumId w:val="1"/>
  </w:num>
  <w:num w:numId="13">
    <w:abstractNumId w:val="3"/>
  </w:num>
  <w:num w:numId="14">
    <w:abstractNumId w:val="5"/>
  </w:num>
  <w:num w:numId="15">
    <w:abstractNumId w:val="16"/>
  </w:num>
  <w:num w:numId="16">
    <w:abstractNumId w:val="15"/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2"/>
  <w:proofState w:spelling="clean" w:grammar="dirty"/>
  <w:trackRevisions w:val="false"/>
  <w:documentProtection w:edit="forms" w:enforcement="0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3MDcxNzAxsrQwMzRQ0lEKTi0uzszPAykwrgUAp6I1SCwAAAA="/>
  </w:docVars>
  <w:rsids>
    <w:rsidRoot w:val="006321E2"/>
    <w:rsid w:val="00001E4C"/>
    <w:rsid w:val="00006B82"/>
    <w:rsid w:val="00041AFE"/>
    <w:rsid w:val="00041DEF"/>
    <w:rsid w:val="000468B1"/>
    <w:rsid w:val="00063BB2"/>
    <w:rsid w:val="000939FF"/>
    <w:rsid w:val="000B14AD"/>
    <w:rsid w:val="000B3AC5"/>
    <w:rsid w:val="000C165D"/>
    <w:rsid w:val="000C480F"/>
    <w:rsid w:val="000D221F"/>
    <w:rsid w:val="00152E7D"/>
    <w:rsid w:val="00152FF9"/>
    <w:rsid w:val="00163AB0"/>
    <w:rsid w:val="001714B3"/>
    <w:rsid w:val="00175142"/>
    <w:rsid w:val="00184959"/>
    <w:rsid w:val="00186FEB"/>
    <w:rsid w:val="00193000"/>
    <w:rsid w:val="001A7D15"/>
    <w:rsid w:val="001B1B1C"/>
    <w:rsid w:val="001C12D0"/>
    <w:rsid w:val="001C49AB"/>
    <w:rsid w:val="001D3BE8"/>
    <w:rsid w:val="001E3353"/>
    <w:rsid w:val="00205AF2"/>
    <w:rsid w:val="00215555"/>
    <w:rsid w:val="002556C9"/>
    <w:rsid w:val="00263573"/>
    <w:rsid w:val="00270FED"/>
    <w:rsid w:val="002715AA"/>
    <w:rsid w:val="002830D6"/>
    <w:rsid w:val="002927B9"/>
    <w:rsid w:val="002A328C"/>
    <w:rsid w:val="002A65B5"/>
    <w:rsid w:val="002A6DE0"/>
    <w:rsid w:val="002C52E1"/>
    <w:rsid w:val="002E2EB6"/>
    <w:rsid w:val="002E355B"/>
    <w:rsid w:val="002E3660"/>
    <w:rsid w:val="002E49F2"/>
    <w:rsid w:val="002E5F38"/>
    <w:rsid w:val="003136E0"/>
    <w:rsid w:val="0031556D"/>
    <w:rsid w:val="00326275"/>
    <w:rsid w:val="00334BC1"/>
    <w:rsid w:val="0034006E"/>
    <w:rsid w:val="00341DCC"/>
    <w:rsid w:val="00342847"/>
    <w:rsid w:val="00347427"/>
    <w:rsid w:val="00356F45"/>
    <w:rsid w:val="003628F7"/>
    <w:rsid w:val="00363E1F"/>
    <w:rsid w:val="00366406"/>
    <w:rsid w:val="00367E07"/>
    <w:rsid w:val="0039573C"/>
    <w:rsid w:val="003B5275"/>
    <w:rsid w:val="003B62D5"/>
    <w:rsid w:val="003D2C27"/>
    <w:rsid w:val="003E1E6A"/>
    <w:rsid w:val="003F50D1"/>
    <w:rsid w:val="003F7F96"/>
    <w:rsid w:val="00401329"/>
    <w:rsid w:val="00402BCF"/>
    <w:rsid w:val="00421613"/>
    <w:rsid w:val="00421B9C"/>
    <w:rsid w:val="004408DC"/>
    <w:rsid w:val="00445369"/>
    <w:rsid w:val="00457E04"/>
    <w:rsid w:val="00483D3D"/>
    <w:rsid w:val="004A17DD"/>
    <w:rsid w:val="004A78EA"/>
    <w:rsid w:val="004B1FE4"/>
    <w:rsid w:val="004E5896"/>
    <w:rsid w:val="00503B57"/>
    <w:rsid w:val="00504946"/>
    <w:rsid w:val="00504B30"/>
    <w:rsid w:val="0051654F"/>
    <w:rsid w:val="005261BC"/>
    <w:rsid w:val="005346F8"/>
    <w:rsid w:val="00540762"/>
    <w:rsid w:val="00541969"/>
    <w:rsid w:val="00551258"/>
    <w:rsid w:val="005556D7"/>
    <w:rsid w:val="0056003F"/>
    <w:rsid w:val="00573E77"/>
    <w:rsid w:val="00593F99"/>
    <w:rsid w:val="005A7036"/>
    <w:rsid w:val="005B444A"/>
    <w:rsid w:val="005B7A33"/>
    <w:rsid w:val="005C0F6E"/>
    <w:rsid w:val="005C739C"/>
    <w:rsid w:val="005E682C"/>
    <w:rsid w:val="00610CAE"/>
    <w:rsid w:val="00611384"/>
    <w:rsid w:val="00612E25"/>
    <w:rsid w:val="00615F34"/>
    <w:rsid w:val="00624903"/>
    <w:rsid w:val="00630A42"/>
    <w:rsid w:val="006321E2"/>
    <w:rsid w:val="00634353"/>
    <w:rsid w:val="00647F3C"/>
    <w:rsid w:val="0067099B"/>
    <w:rsid w:val="006730E7"/>
    <w:rsid w:val="00687938"/>
    <w:rsid w:val="00694B25"/>
    <w:rsid w:val="006C6126"/>
    <w:rsid w:val="006C7C84"/>
    <w:rsid w:val="006E0849"/>
    <w:rsid w:val="006E3253"/>
    <w:rsid w:val="006F7EA6"/>
    <w:rsid w:val="00705B78"/>
    <w:rsid w:val="00710221"/>
    <w:rsid w:val="00717B3D"/>
    <w:rsid w:val="00726E4E"/>
    <w:rsid w:val="0073196C"/>
    <w:rsid w:val="0074253E"/>
    <w:rsid w:val="0074621C"/>
    <w:rsid w:val="00747F56"/>
    <w:rsid w:val="00767F0A"/>
    <w:rsid w:val="0077037A"/>
    <w:rsid w:val="007A024A"/>
    <w:rsid w:val="007B4550"/>
    <w:rsid w:val="007D04EF"/>
    <w:rsid w:val="007E69A5"/>
    <w:rsid w:val="007F042F"/>
    <w:rsid w:val="00803323"/>
    <w:rsid w:val="00804E60"/>
    <w:rsid w:val="00820CA9"/>
    <w:rsid w:val="008259D8"/>
    <w:rsid w:val="00844464"/>
    <w:rsid w:val="0086027B"/>
    <w:rsid w:val="0086638C"/>
    <w:rsid w:val="00883702"/>
    <w:rsid w:val="008C4159"/>
    <w:rsid w:val="008C7818"/>
    <w:rsid w:val="008D0761"/>
    <w:rsid w:val="00907FBE"/>
    <w:rsid w:val="009202C0"/>
    <w:rsid w:val="00922A26"/>
    <w:rsid w:val="00924711"/>
    <w:rsid w:val="00926AB4"/>
    <w:rsid w:val="00931589"/>
    <w:rsid w:val="009664E7"/>
    <w:rsid w:val="00971DF0"/>
    <w:rsid w:val="00993476"/>
    <w:rsid w:val="009A66B0"/>
    <w:rsid w:val="009B003C"/>
    <w:rsid w:val="009F0427"/>
    <w:rsid w:val="009F2A4C"/>
    <w:rsid w:val="009F6C61"/>
    <w:rsid w:val="00A00BDD"/>
    <w:rsid w:val="00A0167C"/>
    <w:rsid w:val="00A14CB7"/>
    <w:rsid w:val="00A32A42"/>
    <w:rsid w:val="00AB66C7"/>
    <w:rsid w:val="00AC0D61"/>
    <w:rsid w:val="00AC73CB"/>
    <w:rsid w:val="00AD0D60"/>
    <w:rsid w:val="00AD23B2"/>
    <w:rsid w:val="00AF2460"/>
    <w:rsid w:val="00B23851"/>
    <w:rsid w:val="00B275E7"/>
    <w:rsid w:val="00B37580"/>
    <w:rsid w:val="00B5756B"/>
    <w:rsid w:val="00B70786"/>
    <w:rsid w:val="00B71637"/>
    <w:rsid w:val="00B730D0"/>
    <w:rsid w:val="00B8290A"/>
    <w:rsid w:val="00B86EFA"/>
    <w:rsid w:val="00B875A9"/>
    <w:rsid w:val="00B90F21"/>
    <w:rsid w:val="00B9728B"/>
    <w:rsid w:val="00BA105A"/>
    <w:rsid w:val="00BA33D7"/>
    <w:rsid w:val="00BB069B"/>
    <w:rsid w:val="00BB38D8"/>
    <w:rsid w:val="00BC1FC4"/>
    <w:rsid w:val="00BD100B"/>
    <w:rsid w:val="00BD6C09"/>
    <w:rsid w:val="00BD7157"/>
    <w:rsid w:val="00BE2111"/>
    <w:rsid w:val="00BF2950"/>
    <w:rsid w:val="00BF6357"/>
    <w:rsid w:val="00C33C62"/>
    <w:rsid w:val="00C52406"/>
    <w:rsid w:val="00C63EBE"/>
    <w:rsid w:val="00C71880"/>
    <w:rsid w:val="00C76EE9"/>
    <w:rsid w:val="00C82A4B"/>
    <w:rsid w:val="00C937CF"/>
    <w:rsid w:val="00CB11BF"/>
    <w:rsid w:val="00CB34FC"/>
    <w:rsid w:val="00CC6BC1"/>
    <w:rsid w:val="00CE1740"/>
    <w:rsid w:val="00CE5396"/>
    <w:rsid w:val="00D03AFA"/>
    <w:rsid w:val="00D259B2"/>
    <w:rsid w:val="00D3360C"/>
    <w:rsid w:val="00D35E10"/>
    <w:rsid w:val="00D65839"/>
    <w:rsid w:val="00D65B2C"/>
    <w:rsid w:val="00D74D61"/>
    <w:rsid w:val="00D81761"/>
    <w:rsid w:val="00D81CE1"/>
    <w:rsid w:val="00DA728B"/>
    <w:rsid w:val="00DD4D7D"/>
    <w:rsid w:val="00E11A3C"/>
    <w:rsid w:val="00E16CE3"/>
    <w:rsid w:val="00E264A4"/>
    <w:rsid w:val="00E31661"/>
    <w:rsid w:val="00E32EF2"/>
    <w:rsid w:val="00E54E05"/>
    <w:rsid w:val="00E631FA"/>
    <w:rsid w:val="00E63730"/>
    <w:rsid w:val="00E673DF"/>
    <w:rsid w:val="00E7563A"/>
    <w:rsid w:val="00E75E6E"/>
    <w:rsid w:val="00E93AA1"/>
    <w:rsid w:val="00E955B9"/>
    <w:rsid w:val="00EB2C18"/>
    <w:rsid w:val="00EE3681"/>
    <w:rsid w:val="00EE76BE"/>
    <w:rsid w:val="00F23DE8"/>
    <w:rsid w:val="00F27D47"/>
    <w:rsid w:val="00F35E16"/>
    <w:rsid w:val="00F63432"/>
    <w:rsid w:val="00F6405B"/>
    <w:rsid w:val="00F66E33"/>
    <w:rsid w:val="00F71CBB"/>
    <w:rsid w:val="00F91BE5"/>
    <w:rsid w:val="00FA172D"/>
    <w:rsid w:val="00FB06AA"/>
    <w:rsid w:val="00FB0B06"/>
    <w:rsid w:val="00FB1E74"/>
    <w:rsid w:val="00FC0554"/>
    <w:rsid w:val="00FD1AA8"/>
    <w:rsid w:val="00FD4F56"/>
    <w:rsid w:val="00FF0B71"/>
    <w:rsid w:val="0431C0E0"/>
    <w:rsid w:val="0C835599"/>
    <w:rsid w:val="13896D57"/>
    <w:rsid w:val="1552E1EB"/>
    <w:rsid w:val="1BE73DCA"/>
    <w:rsid w:val="1E1198D2"/>
    <w:rsid w:val="24A971CC"/>
    <w:rsid w:val="24EDD893"/>
    <w:rsid w:val="264AB1AB"/>
    <w:rsid w:val="28D6EAF0"/>
    <w:rsid w:val="2B741665"/>
    <w:rsid w:val="3A1303B9"/>
    <w:rsid w:val="3B2FD5C8"/>
    <w:rsid w:val="3BA177C6"/>
    <w:rsid w:val="3C0A9CB4"/>
    <w:rsid w:val="3C480DF4"/>
    <w:rsid w:val="3F6E53FC"/>
    <w:rsid w:val="40467470"/>
    <w:rsid w:val="469D3EBF"/>
    <w:rsid w:val="46FB36B7"/>
    <w:rsid w:val="472BC567"/>
    <w:rsid w:val="4AFB3413"/>
    <w:rsid w:val="4B1CCDB9"/>
    <w:rsid w:val="4D2CFF95"/>
    <w:rsid w:val="4FEC5062"/>
    <w:rsid w:val="510DBBA8"/>
    <w:rsid w:val="539FE85F"/>
    <w:rsid w:val="5409B82C"/>
    <w:rsid w:val="55F1E737"/>
    <w:rsid w:val="56AD55D5"/>
    <w:rsid w:val="57195445"/>
    <w:rsid w:val="5CB6D41A"/>
    <w:rsid w:val="5DC753BB"/>
    <w:rsid w:val="5F25B232"/>
    <w:rsid w:val="5FD066BD"/>
    <w:rsid w:val="5FD1E224"/>
    <w:rsid w:val="626537B2"/>
    <w:rsid w:val="63906CC6"/>
    <w:rsid w:val="652E7F59"/>
    <w:rsid w:val="67AC7101"/>
    <w:rsid w:val="67D26C1B"/>
    <w:rsid w:val="67D70F31"/>
    <w:rsid w:val="6CDCC2A3"/>
    <w:rsid w:val="7669349E"/>
    <w:rsid w:val="76B2159B"/>
    <w:rsid w:val="778C6735"/>
    <w:rsid w:val="7A7A92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90A7E5"/>
  <w15:chartTrackingRefBased/>
  <w15:docId w15:val="{EE9408ED-C899-4931-9764-52EC11ECA8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hAnsi="Arial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6321E2"/>
    <w:pPr>
      <w:spacing w:after="0" w:line="240" w:lineRule="auto"/>
    </w:pPr>
    <w:rPr>
      <w:rFonts w:ascii="Times New Roman" w:hAnsi="Times New Roman" w:eastAsia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qFormat/>
    <w:rsid w:val="000B14AD"/>
    <w:pPr>
      <w:keepNext/>
      <w:spacing w:after="240"/>
      <w:outlineLvl w:val="0"/>
    </w:pPr>
    <w:rPr>
      <w:rFonts w:ascii="Arial" w:hAnsi="Arial"/>
      <w:b/>
      <w:kern w:val="28"/>
      <w:sz w:val="48"/>
      <w:szCs w:val="2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rsid w:val="006321E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yperlink">
    <w:name w:val="Hyperlink"/>
    <w:basedOn w:val="DefaultParagraphFont"/>
    <w:rsid w:val="006321E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321E2"/>
    <w:pPr>
      <w:ind w:left="720"/>
      <w:contextualSpacing/>
    </w:pPr>
  </w:style>
  <w:style w:type="paragraph" w:styleId="Form" w:customStyle="1">
    <w:name w:val="Form"/>
    <w:basedOn w:val="Normal"/>
    <w:link w:val="FormChar"/>
    <w:qFormat/>
    <w:rsid w:val="008C4159"/>
    <w:pPr>
      <w:spacing w:line="240" w:lineRule="atLeast"/>
    </w:pPr>
    <w:rPr>
      <w:rFonts w:ascii="Arial" w:hAnsi="Arial" w:cs="Arial"/>
      <w:sz w:val="19"/>
      <w:szCs w:val="18"/>
    </w:rPr>
  </w:style>
  <w:style w:type="character" w:styleId="FormChar" w:customStyle="1">
    <w:name w:val="Form Char"/>
    <w:basedOn w:val="DefaultParagraphFont"/>
    <w:link w:val="Form"/>
    <w:rsid w:val="008C4159"/>
    <w:rPr>
      <w:rFonts w:eastAsia="Times New Roman" w:cs="Arial"/>
      <w:sz w:val="19"/>
      <w:szCs w:val="18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CE539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E5396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CE5396"/>
    <w:rPr>
      <w:rFonts w:ascii="Times New Roman" w:hAnsi="Times New Roman" w:eastAsia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E5396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CE5396"/>
    <w:rPr>
      <w:rFonts w:ascii="Times New Roman" w:hAnsi="Times New Roman" w:eastAsia="Times New Roman" w:cs="Times New Roman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5396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CE5396"/>
    <w:rPr>
      <w:rFonts w:ascii="Segoe UI" w:hAnsi="Segoe UI" w:eastAsia="Times New Roman" w:cs="Segoe UI"/>
      <w:sz w:val="18"/>
      <w:szCs w:val="18"/>
      <w:lang w:val="en-US"/>
    </w:rPr>
  </w:style>
  <w:style w:type="paragraph" w:styleId="Revision">
    <w:name w:val="Revision"/>
    <w:hidden/>
    <w:uiPriority w:val="99"/>
    <w:semiHidden/>
    <w:rsid w:val="00504946"/>
    <w:pPr>
      <w:spacing w:after="0" w:line="240" w:lineRule="auto"/>
    </w:pPr>
    <w:rPr>
      <w:rFonts w:ascii="Times New Roman" w:hAnsi="Times New Roman" w:eastAsia="Times New Roman" w:cs="Times New Roman"/>
      <w:sz w:val="24"/>
      <w:szCs w:val="24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A728B"/>
    <w:rPr>
      <w:sz w:val="20"/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DA728B"/>
    <w:rPr>
      <w:rFonts w:ascii="Times New Roman" w:hAnsi="Times New Roman" w:eastAsia="Times New Roman" w:cs="Times New Roman"/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DA728B"/>
    <w:rPr>
      <w:vertAlign w:val="superscript"/>
    </w:rPr>
  </w:style>
  <w:style w:type="paragraph" w:styleId="Header">
    <w:name w:val="header"/>
    <w:basedOn w:val="Normal"/>
    <w:link w:val="HeaderChar"/>
    <w:uiPriority w:val="99"/>
    <w:semiHidden/>
    <w:unhideWhenUsed/>
    <w:rsid w:val="00BD7157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semiHidden/>
    <w:rsid w:val="00BD7157"/>
    <w:rPr>
      <w:rFonts w:ascii="Times New Roman" w:hAnsi="Times New Roman" w:eastAsia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semiHidden/>
    <w:unhideWhenUsed/>
    <w:rsid w:val="00BD7157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semiHidden/>
    <w:rsid w:val="00BD7157"/>
    <w:rPr>
      <w:rFonts w:ascii="Times New Roman" w:hAnsi="Times New Roman" w:eastAsia="Times New Roman" w:cs="Times New Roman"/>
      <w:sz w:val="24"/>
      <w:szCs w:val="24"/>
      <w:lang w:val="en-US"/>
    </w:rPr>
  </w:style>
  <w:style w:type="character" w:styleId="Heading1Char" w:customStyle="1">
    <w:name w:val="Heading 1 Char"/>
    <w:basedOn w:val="DefaultParagraphFont"/>
    <w:link w:val="Heading1"/>
    <w:rsid w:val="000B14AD"/>
    <w:rPr>
      <w:rFonts w:eastAsia="Times New Roman" w:cs="Times New Roman"/>
      <w:b/>
      <w:kern w:val="28"/>
      <w:sz w:val="48"/>
      <w:szCs w:val="20"/>
      <w:lang w:val="en-US"/>
    </w:rPr>
  </w:style>
  <w:style w:type="character" w:styleId="normaltextrun" w:customStyle="1">
    <w:name w:val="normaltextrun"/>
    <w:basedOn w:val="DefaultParagraphFont"/>
    <w:rsid w:val="00363E1F"/>
  </w:style>
  <w:style w:type="character" w:styleId="eop" w:customStyle="1">
    <w:name w:val="eop"/>
    <w:basedOn w:val="DefaultParagraphFont"/>
    <w:rsid w:val="00363E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yperlink" Target="mailto:action.justice@lutheranworld.org" TargetMode="Externa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numbering" Target="numbering.xml" Id="rId5" /><Relationship Type="http://schemas.microsoft.com/office/2016/09/relationships/commentsIds" Target="commentsIds.xml" Id="Rcc58635709334793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theme" Target="theme/theme1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23F6F1E0A5EC4AB680B69CB958FCA1" ma:contentTypeVersion="11" ma:contentTypeDescription="Create a new document." ma:contentTypeScope="" ma:versionID="03f078a96f8dcfa7f3a68c6fbb245075">
  <xsd:schema xmlns:xsd="http://www.w3.org/2001/XMLSchema" xmlns:xs="http://www.w3.org/2001/XMLSchema" xmlns:p="http://schemas.microsoft.com/office/2006/metadata/properties" xmlns:ns2="e6a639ca-d456-493f-90b6-d8e6f973f9b3" xmlns:ns3="96908b76-5567-438d-9930-a9cb1e2e27e3" targetNamespace="http://schemas.microsoft.com/office/2006/metadata/properties" ma:root="true" ma:fieldsID="55ce0b2ea5ecd7f510ace02e8f4982f1" ns2:_="" ns3:_="">
    <xsd:import namespace="e6a639ca-d456-493f-90b6-d8e6f973f9b3"/>
    <xsd:import namespace="96908b76-5567-438d-9930-a9cb1e2e27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a639ca-d456-493f-90b6-d8e6f973f9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908b76-5567-438d-9930-a9cb1e2e27e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6908b76-5567-438d-9930-a9cb1e2e27e3">
      <UserInfo>
        <DisplayName>Beatrice Bengtsson</DisplayName>
        <AccountId>31</AccountId>
        <AccountType/>
      </UserInfo>
      <UserInfo>
        <DisplayName>Isaiah Toroitich</DisplayName>
        <AccountId>29</AccountId>
        <AccountType/>
      </UserInfo>
      <UserInfo>
        <DisplayName>Rebecca Daniel</DisplayName>
        <AccountId>27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5C36D2-4738-427A-966D-561FBF0C21E1}"/>
</file>

<file path=customXml/itemProps2.xml><?xml version="1.0" encoding="utf-8"?>
<ds:datastoreItem xmlns:ds="http://schemas.openxmlformats.org/officeDocument/2006/customXml" ds:itemID="{413693E9-4B9C-4A73-98F2-43DD91D2414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28A4DF6-22F3-4488-A08A-DC4C5EC09840}">
  <ds:schemaRefs>
    <ds:schemaRef ds:uri="http://schemas.microsoft.com/office/2006/metadata/properties"/>
    <ds:schemaRef ds:uri="http://schemas.microsoft.com/office/infopath/2007/PartnerControls"/>
    <ds:schemaRef ds:uri="b7f48f77-707d-4147-a59c-3d052e255c37"/>
  </ds:schemaRefs>
</ds:datastoreItem>
</file>

<file path=customXml/itemProps4.xml><?xml version="1.0" encoding="utf-8"?>
<ds:datastoreItem xmlns:ds="http://schemas.openxmlformats.org/officeDocument/2006/customXml" ds:itemID="{343F5EAC-1426-4532-97B2-B892FF6527B1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The Lutheran World Federation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n Bovey</dc:creator>
  <cp:keywords/>
  <dc:description/>
  <cp:lastModifiedBy>Rebecca Daniel</cp:lastModifiedBy>
  <cp:revision>7</cp:revision>
  <cp:lastPrinted>2019-09-10T08:12:00Z</cp:lastPrinted>
  <dcterms:created xsi:type="dcterms:W3CDTF">2020-11-02T10:59:00Z</dcterms:created>
  <dcterms:modified xsi:type="dcterms:W3CDTF">2021-03-09T16:3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23F6F1E0A5EC4AB680B69CB958FCA1</vt:lpwstr>
  </property>
  <property fmtid="{D5CDD505-2E9C-101B-9397-08002B2CF9AE}" pid="3" name="Order">
    <vt:r8>1074600</vt:r8>
  </property>
</Properties>
</file>